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8C3F3C" w14:textId="1BC2FD61" w:rsidR="00B2302F" w:rsidRDefault="00B2302F" w:rsidP="00B2302F">
      <w:pPr>
        <w:pStyle w:val="Heading1"/>
        <w:rPr>
          <w:rFonts w:ascii="Lato" w:hAnsi="Lato"/>
        </w:rPr>
      </w:pPr>
      <w:r>
        <w:rPr>
          <w:rFonts w:ascii="Lato" w:hAnsi="Lato"/>
        </w:rPr>
        <w:t>Bitbot Test 1</w:t>
      </w:r>
    </w:p>
    <w:p w14:paraId="07629181" w14:textId="77777777" w:rsidR="00B2302F" w:rsidRDefault="00B2302F" w:rsidP="00B2302F"/>
    <w:p w14:paraId="6B74B7E2" w14:textId="77777777" w:rsidR="00B2302F" w:rsidRDefault="00B2302F" w:rsidP="00B2302F">
      <w:pPr>
        <w:rPr>
          <w:rFonts w:ascii="Lato" w:hAnsi="Lato"/>
        </w:rPr>
      </w:pPr>
      <w:r>
        <w:rPr>
          <w:rFonts w:ascii="Lato" w:hAnsi="Lato"/>
        </w:rPr>
        <w:t>In which category will you find the “show string” block?</w:t>
      </w:r>
    </w:p>
    <w:p w14:paraId="77BF57E1" w14:textId="77777777" w:rsidR="00B2302F" w:rsidRDefault="00B2302F" w:rsidP="00B2302F">
      <w:pPr>
        <w:rPr>
          <w:rFonts w:ascii="Lato" w:hAnsi="Lato"/>
        </w:rPr>
      </w:pPr>
      <w:r>
        <w:rPr>
          <w:rFonts w:ascii="Lato" w:hAnsi="Lato"/>
        </w:rPr>
        <w:t>A. Basic</w:t>
      </w:r>
    </w:p>
    <w:p w14:paraId="029B3978" w14:textId="77777777" w:rsidR="00B2302F" w:rsidRDefault="00B2302F" w:rsidP="00B2302F">
      <w:pPr>
        <w:rPr>
          <w:rFonts w:ascii="Lato" w:hAnsi="Lato"/>
        </w:rPr>
      </w:pPr>
      <w:r>
        <w:rPr>
          <w:rFonts w:ascii="Lato" w:hAnsi="Lato"/>
        </w:rPr>
        <w:t>B. Input</w:t>
      </w:r>
    </w:p>
    <w:p w14:paraId="17F86545" w14:textId="77777777" w:rsidR="00B2302F" w:rsidRDefault="00B2302F" w:rsidP="00B2302F">
      <w:pPr>
        <w:rPr>
          <w:rFonts w:ascii="Lato" w:hAnsi="Lato"/>
        </w:rPr>
      </w:pPr>
      <w:r>
        <w:rPr>
          <w:rFonts w:ascii="Lato" w:hAnsi="Lato"/>
        </w:rPr>
        <w:t>C. LED</w:t>
      </w:r>
    </w:p>
    <w:p w14:paraId="2F51D625" w14:textId="77777777" w:rsidR="00B2302F" w:rsidRDefault="00B2302F" w:rsidP="00B2302F">
      <w:pPr>
        <w:rPr>
          <w:rFonts w:ascii="Lato" w:hAnsi="Lato"/>
        </w:rPr>
      </w:pPr>
      <w:r>
        <w:rPr>
          <w:rFonts w:ascii="Lato" w:hAnsi="Lato"/>
        </w:rPr>
        <w:t>D. Variables</w:t>
      </w:r>
    </w:p>
    <w:p w14:paraId="71911E42" w14:textId="77777777" w:rsidR="00B2302F" w:rsidRDefault="00B2302F" w:rsidP="00B2302F">
      <w:pPr>
        <w:rPr>
          <w:rFonts w:ascii="Lato" w:hAnsi="Lato"/>
        </w:rPr>
      </w:pPr>
      <w:r>
        <w:rPr>
          <w:rFonts w:ascii="Lato" w:hAnsi="Lato"/>
        </w:rPr>
        <w:t>ANSWER: A</w:t>
      </w:r>
    </w:p>
    <w:p w14:paraId="6742BB7E" w14:textId="77777777" w:rsidR="00B2302F" w:rsidRDefault="00B2302F" w:rsidP="00B2302F">
      <w:pPr>
        <w:rPr>
          <w:rFonts w:ascii="Lato" w:hAnsi="Lato"/>
        </w:rPr>
      </w:pPr>
    </w:p>
    <w:p w14:paraId="061FB1CF" w14:textId="77777777" w:rsidR="00B2302F" w:rsidRDefault="00B2302F" w:rsidP="00B2302F">
      <w:r>
        <w:t>What does the term ‘abstraction’ mean?</w:t>
      </w:r>
    </w:p>
    <w:p w14:paraId="08F50E4C" w14:textId="77777777" w:rsidR="00B2302F" w:rsidRDefault="00B2302F" w:rsidP="00B2302F">
      <w:pPr>
        <w:rPr>
          <w:rFonts w:ascii="Lato" w:hAnsi="Lato"/>
        </w:rPr>
      </w:pPr>
      <w:r>
        <w:rPr>
          <w:rFonts w:ascii="Lato" w:hAnsi="Lato"/>
        </w:rPr>
        <w:t>A. Breaking down the problem into small chunks</w:t>
      </w:r>
    </w:p>
    <w:p w14:paraId="3C3220A6" w14:textId="77777777" w:rsidR="00B2302F" w:rsidRDefault="00B2302F" w:rsidP="00B2302F">
      <w:pPr>
        <w:rPr>
          <w:rFonts w:ascii="Lato" w:hAnsi="Lato"/>
        </w:rPr>
      </w:pPr>
      <w:r>
        <w:rPr>
          <w:rFonts w:ascii="Lato" w:hAnsi="Lato"/>
        </w:rPr>
        <w:t>B. Removing unnecessary detail from the problem</w:t>
      </w:r>
    </w:p>
    <w:p w14:paraId="6A1B4C21" w14:textId="77777777" w:rsidR="00B2302F" w:rsidRDefault="00B2302F" w:rsidP="00B2302F">
      <w:pPr>
        <w:rPr>
          <w:rFonts w:ascii="Lato" w:hAnsi="Lato"/>
        </w:rPr>
      </w:pPr>
      <w:r>
        <w:rPr>
          <w:rFonts w:ascii="Lato" w:hAnsi="Lato"/>
        </w:rPr>
        <w:t>C. Identifying patterns which could be used in the solution</w:t>
      </w:r>
    </w:p>
    <w:p w14:paraId="3444874C" w14:textId="77777777" w:rsidR="00B2302F" w:rsidRDefault="00B2302F" w:rsidP="00B2302F">
      <w:pPr>
        <w:rPr>
          <w:rFonts w:ascii="Lato" w:hAnsi="Lato"/>
        </w:rPr>
      </w:pPr>
      <w:r>
        <w:rPr>
          <w:rFonts w:ascii="Lato" w:hAnsi="Lato"/>
        </w:rPr>
        <w:t>D. Identifying step by step instructions to solve the problem</w:t>
      </w:r>
    </w:p>
    <w:p w14:paraId="44074B5F" w14:textId="77777777" w:rsidR="00B2302F" w:rsidRDefault="00B2302F" w:rsidP="00B2302F">
      <w:pPr>
        <w:rPr>
          <w:rFonts w:ascii="Lato" w:hAnsi="Lato"/>
        </w:rPr>
      </w:pPr>
      <w:r>
        <w:rPr>
          <w:rFonts w:ascii="Lato" w:hAnsi="Lato"/>
        </w:rPr>
        <w:t>ANSWER: B</w:t>
      </w:r>
    </w:p>
    <w:p w14:paraId="66E35067" w14:textId="77777777" w:rsidR="00B2302F" w:rsidRDefault="00B2302F" w:rsidP="00B2302F">
      <w:pPr>
        <w:rPr>
          <w:rFonts w:ascii="Lato" w:hAnsi="Lato"/>
        </w:rPr>
      </w:pPr>
    </w:p>
    <w:p w14:paraId="399077E7" w14:textId="77777777" w:rsidR="00B2302F" w:rsidRDefault="00B2302F" w:rsidP="00B2302F">
      <w:pPr>
        <w:rPr>
          <w:rFonts w:ascii="Lato" w:hAnsi="Lato"/>
        </w:rPr>
      </w:pPr>
      <w:r>
        <w:rPr>
          <w:rFonts w:ascii="Lato" w:hAnsi="Lato"/>
        </w:rPr>
        <w:t>Which of the following is not a feature of a good algorithm?</w:t>
      </w:r>
    </w:p>
    <w:p w14:paraId="7654B5C0" w14:textId="77777777" w:rsidR="00B2302F" w:rsidRDefault="00B2302F" w:rsidP="00B2302F">
      <w:pPr>
        <w:rPr>
          <w:rFonts w:ascii="Lato" w:hAnsi="Lato"/>
        </w:rPr>
      </w:pPr>
      <w:r>
        <w:rPr>
          <w:rFonts w:ascii="Lato" w:hAnsi="Lato"/>
        </w:rPr>
        <w:t>A. Should be completed in as few steps as possible</w:t>
      </w:r>
    </w:p>
    <w:p w14:paraId="2ACD88FA" w14:textId="77777777" w:rsidR="00B2302F" w:rsidRDefault="00B2302F" w:rsidP="00B2302F">
      <w:pPr>
        <w:rPr>
          <w:rFonts w:ascii="Lato" w:hAnsi="Lato"/>
        </w:rPr>
      </w:pPr>
      <w:r>
        <w:rPr>
          <w:rFonts w:ascii="Lato" w:hAnsi="Lato"/>
        </w:rPr>
        <w:t>B. Should produce a correct output for any correct input</w:t>
      </w:r>
    </w:p>
    <w:p w14:paraId="2A0CACF9" w14:textId="77777777" w:rsidR="00B2302F" w:rsidRDefault="00B2302F" w:rsidP="00B2302F">
      <w:pPr>
        <w:rPr>
          <w:rFonts w:ascii="Lato" w:hAnsi="Lato"/>
        </w:rPr>
      </w:pPr>
      <w:r>
        <w:rPr>
          <w:rFonts w:ascii="Lato" w:hAnsi="Lato"/>
        </w:rPr>
        <w:t>C. Should be written in a high level language such as Python</w:t>
      </w:r>
    </w:p>
    <w:p w14:paraId="4354913E" w14:textId="77777777" w:rsidR="00B2302F" w:rsidRDefault="00B2302F" w:rsidP="00B2302F">
      <w:pPr>
        <w:rPr>
          <w:rFonts w:ascii="Lato" w:hAnsi="Lato"/>
        </w:rPr>
      </w:pPr>
      <w:r>
        <w:rPr>
          <w:rFonts w:ascii="Lato" w:hAnsi="Lato"/>
        </w:rPr>
        <w:t>D. Should always end</w:t>
      </w:r>
    </w:p>
    <w:p w14:paraId="1E54C7A0" w14:textId="77777777" w:rsidR="00B2302F" w:rsidRDefault="00B2302F" w:rsidP="00B2302F">
      <w:pPr>
        <w:rPr>
          <w:rFonts w:ascii="Lato" w:hAnsi="Lato"/>
        </w:rPr>
      </w:pPr>
      <w:r>
        <w:rPr>
          <w:rFonts w:ascii="Lato" w:hAnsi="Lato"/>
        </w:rPr>
        <w:t>ANSWER: C</w:t>
      </w:r>
    </w:p>
    <w:p w14:paraId="357AFF45" w14:textId="77777777" w:rsidR="00B2302F" w:rsidRDefault="00B2302F" w:rsidP="00B2302F">
      <w:pPr>
        <w:rPr>
          <w:rFonts w:ascii="Lato" w:hAnsi="Lato"/>
        </w:rPr>
      </w:pPr>
    </w:p>
    <w:p w14:paraId="4A9FD21B" w14:textId="77777777" w:rsidR="00B2302F" w:rsidRDefault="00B2302F" w:rsidP="00B2302F">
      <w:pPr>
        <w:rPr>
          <w:rFonts w:ascii="Lato" w:hAnsi="Lato"/>
        </w:rPr>
      </w:pPr>
      <w:r>
        <w:rPr>
          <w:rFonts w:ascii="Lato" w:hAnsi="Lato"/>
        </w:rPr>
        <w:t>What is a light sensor an example of?</w:t>
      </w:r>
    </w:p>
    <w:p w14:paraId="704C400E" w14:textId="77777777" w:rsidR="00B2302F" w:rsidRDefault="00B2302F" w:rsidP="00B2302F">
      <w:pPr>
        <w:rPr>
          <w:rFonts w:ascii="Lato" w:hAnsi="Lato"/>
        </w:rPr>
      </w:pPr>
      <w:r>
        <w:rPr>
          <w:rFonts w:ascii="Lato" w:hAnsi="Lato"/>
        </w:rPr>
        <w:t>A. An output device</w:t>
      </w:r>
    </w:p>
    <w:p w14:paraId="384248A8" w14:textId="77777777" w:rsidR="00B2302F" w:rsidRDefault="00B2302F" w:rsidP="00B2302F">
      <w:pPr>
        <w:rPr>
          <w:rFonts w:ascii="Lato" w:hAnsi="Lato"/>
        </w:rPr>
      </w:pPr>
      <w:r>
        <w:rPr>
          <w:rFonts w:ascii="Lato" w:hAnsi="Lato"/>
        </w:rPr>
        <w:t>B. An input device</w:t>
      </w:r>
    </w:p>
    <w:p w14:paraId="61EA1A57" w14:textId="77777777" w:rsidR="00B2302F" w:rsidRDefault="00B2302F" w:rsidP="00B2302F">
      <w:pPr>
        <w:rPr>
          <w:rFonts w:ascii="Lato" w:hAnsi="Lato"/>
        </w:rPr>
      </w:pPr>
      <w:r>
        <w:rPr>
          <w:rFonts w:ascii="Lato" w:hAnsi="Lato"/>
        </w:rPr>
        <w:t>C. An input and output device</w:t>
      </w:r>
    </w:p>
    <w:p w14:paraId="6D01561E" w14:textId="77777777" w:rsidR="00B2302F" w:rsidRDefault="00B2302F" w:rsidP="00B2302F">
      <w:pPr>
        <w:rPr>
          <w:rFonts w:ascii="Lato" w:hAnsi="Lato"/>
        </w:rPr>
      </w:pPr>
      <w:r>
        <w:rPr>
          <w:rFonts w:ascii="Lato" w:hAnsi="Lato"/>
        </w:rPr>
        <w:t>D. A storage device</w:t>
      </w:r>
    </w:p>
    <w:p w14:paraId="6751A6EB" w14:textId="77777777" w:rsidR="00B2302F" w:rsidRDefault="00B2302F" w:rsidP="00B2302F">
      <w:pPr>
        <w:rPr>
          <w:rFonts w:ascii="Lato" w:hAnsi="Lato"/>
        </w:rPr>
      </w:pPr>
      <w:r>
        <w:rPr>
          <w:rFonts w:ascii="Lato" w:hAnsi="Lato"/>
        </w:rPr>
        <w:t>ANSWER: B</w:t>
      </w:r>
    </w:p>
    <w:p w14:paraId="427D8679" w14:textId="77777777" w:rsidR="00B2302F" w:rsidRDefault="00B2302F" w:rsidP="00B2302F">
      <w:pPr>
        <w:rPr>
          <w:rFonts w:ascii="Lato" w:hAnsi="Lato"/>
        </w:rPr>
      </w:pPr>
    </w:p>
    <w:p w14:paraId="649CA885" w14:textId="77777777" w:rsidR="00B2302F" w:rsidRDefault="00B2302F" w:rsidP="00B2302F">
      <w:pPr>
        <w:rPr>
          <w:rFonts w:ascii="Lato" w:hAnsi="Lato"/>
        </w:rPr>
      </w:pPr>
      <w:r>
        <w:rPr>
          <w:rFonts w:ascii="Lato" w:hAnsi="Lato"/>
        </w:rPr>
        <w:lastRenderedPageBreak/>
        <w:t>What does an ultrasonic sensor measure?</w:t>
      </w:r>
    </w:p>
    <w:p w14:paraId="68F9EAFA" w14:textId="77777777" w:rsidR="00B2302F" w:rsidRDefault="00B2302F" w:rsidP="00B2302F">
      <w:pPr>
        <w:rPr>
          <w:rFonts w:ascii="Lato" w:hAnsi="Lato"/>
        </w:rPr>
      </w:pPr>
      <w:r>
        <w:rPr>
          <w:rFonts w:ascii="Lato" w:hAnsi="Lato"/>
        </w:rPr>
        <w:t>A. Light levels</w:t>
      </w:r>
    </w:p>
    <w:p w14:paraId="56B871E7" w14:textId="77777777" w:rsidR="00B2302F" w:rsidRDefault="00B2302F" w:rsidP="00B2302F">
      <w:pPr>
        <w:rPr>
          <w:rFonts w:ascii="Lato" w:hAnsi="Lato"/>
        </w:rPr>
      </w:pPr>
      <w:r>
        <w:rPr>
          <w:rFonts w:ascii="Lato" w:hAnsi="Lato"/>
        </w:rPr>
        <w:t>B. Distance</w:t>
      </w:r>
    </w:p>
    <w:p w14:paraId="7CF69922" w14:textId="77777777" w:rsidR="00B2302F" w:rsidRDefault="00B2302F" w:rsidP="00B2302F">
      <w:pPr>
        <w:rPr>
          <w:rFonts w:ascii="Lato" w:hAnsi="Lato"/>
        </w:rPr>
      </w:pPr>
      <w:r>
        <w:rPr>
          <w:rFonts w:ascii="Lato" w:hAnsi="Lato"/>
        </w:rPr>
        <w:t>C. Acceleration</w:t>
      </w:r>
    </w:p>
    <w:p w14:paraId="1B5DB4F9" w14:textId="77777777" w:rsidR="00B2302F" w:rsidRDefault="00B2302F" w:rsidP="00B2302F">
      <w:pPr>
        <w:rPr>
          <w:rFonts w:ascii="Lato" w:hAnsi="Lato"/>
        </w:rPr>
      </w:pPr>
      <w:r>
        <w:rPr>
          <w:rFonts w:ascii="Lato" w:hAnsi="Lato"/>
        </w:rPr>
        <w:t>D. Movement</w:t>
      </w:r>
    </w:p>
    <w:p w14:paraId="74F4859A" w14:textId="77777777" w:rsidR="00B2302F" w:rsidRDefault="00B2302F" w:rsidP="00B2302F">
      <w:pPr>
        <w:rPr>
          <w:rFonts w:ascii="Lato" w:hAnsi="Lato"/>
        </w:rPr>
      </w:pPr>
      <w:r>
        <w:rPr>
          <w:rFonts w:ascii="Lato" w:hAnsi="Lato"/>
        </w:rPr>
        <w:t>ANSWER: B</w:t>
      </w:r>
    </w:p>
    <w:p w14:paraId="63B65A48" w14:textId="77777777" w:rsidR="00B2302F" w:rsidRDefault="00B2302F" w:rsidP="00B2302F">
      <w:pPr>
        <w:rPr>
          <w:rFonts w:ascii="Lato" w:hAnsi="Lato"/>
        </w:rPr>
      </w:pPr>
    </w:p>
    <w:p w14:paraId="65B26760" w14:textId="77777777" w:rsidR="00B2302F" w:rsidRDefault="00B2302F" w:rsidP="00B2302F">
      <w:pPr>
        <w:rPr>
          <w:rFonts w:ascii="Lato" w:hAnsi="Lato"/>
        </w:rPr>
      </w:pPr>
      <w:r>
        <w:rPr>
          <w:rFonts w:ascii="Lato" w:hAnsi="Lato"/>
        </w:rPr>
        <w:t>Simon has purchased bit:bot but cannot find the code blocks to program it. Which option should he click on to add necessary code library?</w:t>
      </w:r>
    </w:p>
    <w:p w14:paraId="0834CB4F" w14:textId="77777777" w:rsidR="00B2302F" w:rsidRDefault="00B2302F" w:rsidP="00B2302F">
      <w:pPr>
        <w:rPr>
          <w:rFonts w:ascii="Lato" w:hAnsi="Lato"/>
        </w:rPr>
      </w:pPr>
      <w:r>
        <w:rPr>
          <w:rFonts w:ascii="Lato" w:hAnsi="Lato"/>
        </w:rPr>
        <w:t>A. Functions</w:t>
      </w:r>
    </w:p>
    <w:p w14:paraId="6C684BB8" w14:textId="77777777" w:rsidR="00B2302F" w:rsidRDefault="00B2302F" w:rsidP="00B2302F">
      <w:pPr>
        <w:rPr>
          <w:rFonts w:ascii="Lato" w:hAnsi="Lato"/>
        </w:rPr>
      </w:pPr>
      <w:r>
        <w:rPr>
          <w:rFonts w:ascii="Lato" w:hAnsi="Lato"/>
        </w:rPr>
        <w:t>B. Arrays</w:t>
      </w:r>
    </w:p>
    <w:p w14:paraId="782DD09F" w14:textId="77777777" w:rsidR="00B2302F" w:rsidRDefault="00B2302F" w:rsidP="00B2302F">
      <w:pPr>
        <w:rPr>
          <w:rFonts w:ascii="Lato" w:hAnsi="Lato"/>
        </w:rPr>
      </w:pPr>
      <w:r>
        <w:rPr>
          <w:rFonts w:ascii="Lato" w:hAnsi="Lato"/>
        </w:rPr>
        <w:t>C. Control</w:t>
      </w:r>
    </w:p>
    <w:p w14:paraId="10A94A7E" w14:textId="77777777" w:rsidR="00B2302F" w:rsidRDefault="00B2302F" w:rsidP="00B2302F">
      <w:pPr>
        <w:rPr>
          <w:rFonts w:ascii="Lato" w:hAnsi="Lato"/>
        </w:rPr>
      </w:pPr>
      <w:r>
        <w:rPr>
          <w:rFonts w:ascii="Lato" w:hAnsi="Lato"/>
        </w:rPr>
        <w:t>D. Extensions</w:t>
      </w:r>
    </w:p>
    <w:p w14:paraId="499B7873" w14:textId="77777777" w:rsidR="00B2302F" w:rsidRDefault="00B2302F" w:rsidP="00B2302F">
      <w:pPr>
        <w:rPr>
          <w:rFonts w:ascii="Lato" w:hAnsi="Lato"/>
        </w:rPr>
      </w:pPr>
      <w:r>
        <w:rPr>
          <w:rFonts w:ascii="Lato" w:hAnsi="Lato"/>
        </w:rPr>
        <w:t>ANSWER: D</w:t>
      </w:r>
    </w:p>
    <w:p w14:paraId="6C68A1DA" w14:textId="77777777" w:rsidR="00B2302F" w:rsidRDefault="00B2302F" w:rsidP="00B2302F">
      <w:pPr>
        <w:rPr>
          <w:rFonts w:ascii="Lato" w:hAnsi="Lato"/>
        </w:rPr>
      </w:pPr>
    </w:p>
    <w:p w14:paraId="05160C61" w14:textId="77777777" w:rsidR="00B2302F" w:rsidRDefault="00B2302F" w:rsidP="00B2302F">
      <w:pPr>
        <w:rPr>
          <w:rFonts w:ascii="Lato" w:hAnsi="Lato"/>
        </w:rPr>
      </w:pPr>
      <w:r>
        <w:rPr>
          <w:rFonts w:ascii="Lato" w:hAnsi="Lato"/>
        </w:rPr>
        <w:t>What is the name of the device which is circled on the bit:bot?</w:t>
      </w:r>
    </w:p>
    <w:p w14:paraId="39E5932C" w14:textId="3521A9A3" w:rsidR="00B2302F" w:rsidRDefault="00B2302F" w:rsidP="00B2302F">
      <w:pPr>
        <w:rPr>
          <w:rFonts w:ascii="Lato" w:hAnsi="Lato"/>
        </w:rPr>
      </w:pPr>
      <w:r>
        <w:rPr>
          <w:noProof/>
        </w:rPr>
        <mc:AlternateContent>
          <mc:Choice Requires="wpg">
            <w:drawing>
              <wp:anchor distT="0" distB="0" distL="114300" distR="114300" simplePos="0" relativeHeight="251659264" behindDoc="0" locked="0" layoutInCell="1" allowOverlap="1" wp14:anchorId="41D4C9E6" wp14:editId="3934AEC6">
                <wp:simplePos x="0" y="0"/>
                <wp:positionH relativeFrom="column">
                  <wp:posOffset>0</wp:posOffset>
                </wp:positionH>
                <wp:positionV relativeFrom="paragraph">
                  <wp:posOffset>0</wp:posOffset>
                </wp:positionV>
                <wp:extent cx="4030345" cy="1031875"/>
                <wp:effectExtent l="0" t="0" r="8255" b="0"/>
                <wp:wrapNone/>
                <wp:docPr id="14" name="Group 14">
                  <a:extLst xmlns:a="http://schemas.openxmlformats.org/drawingml/2006/main">
                    <a:ext uri="{FF2B5EF4-FFF2-40B4-BE49-F238E27FC236}">
                      <a16:creationId xmlns:a16="http://schemas.microsoft.com/office/drawing/2014/main" id="{198EB8EA-777E-47EB-864D-E277E6A79A90}"/>
                    </a:ext>
                  </a:extLst>
                </wp:docPr>
                <wp:cNvGraphicFramePr/>
                <a:graphic xmlns:a="http://schemas.openxmlformats.org/drawingml/2006/main">
                  <a:graphicData uri="http://schemas.microsoft.com/office/word/2010/wordprocessingGroup">
                    <wpg:wgp>
                      <wpg:cNvGrpSpPr/>
                      <wpg:grpSpPr>
                        <a:xfrm>
                          <a:off x="0" y="0"/>
                          <a:ext cx="4029710" cy="1031240"/>
                          <a:chOff x="0" y="0"/>
                          <a:chExt cx="4030324" cy="1031700"/>
                        </a:xfrm>
                      </wpg:grpSpPr>
                      <pic:pic xmlns:pic="http://schemas.openxmlformats.org/drawingml/2006/picture">
                        <pic:nvPicPr>
                          <pic:cNvPr id="11" name="Picture 11">
                            <a:extLst>
                              <a:ext uri="{FF2B5EF4-FFF2-40B4-BE49-F238E27FC236}">
                                <a16:creationId xmlns:a16="http://schemas.microsoft.com/office/drawing/2014/main" id="{D14FA2FF-AF18-4F94-9449-C9705A7258C8}"/>
                              </a:ext>
                            </a:extLst>
                          </pic:cNvPr>
                          <pic:cNvPicPr>
                            <a:picLocks noChangeAspect="1"/>
                          </pic:cNvPicPr>
                        </pic:nvPicPr>
                        <pic:blipFill rotWithShape="1">
                          <a:blip r:embed="rId7"/>
                          <a:srcRect l="10380" t="30574" r="16445" b="36125"/>
                          <a:stretch/>
                        </pic:blipFill>
                        <pic:spPr>
                          <a:xfrm>
                            <a:off x="0" y="0"/>
                            <a:ext cx="4030324" cy="1031700"/>
                          </a:xfrm>
                          <a:prstGeom prst="rect">
                            <a:avLst/>
                          </a:prstGeom>
                        </pic:spPr>
                      </pic:pic>
                      <wps:wsp>
                        <wps:cNvPr id="12" name="Oval 12">
                          <a:extLst>
                            <a:ext uri="{FF2B5EF4-FFF2-40B4-BE49-F238E27FC236}">
                              <a16:creationId xmlns:a16="http://schemas.microsoft.com/office/drawing/2014/main" id="{129449E9-9CC3-4938-B245-04FCF0A970E9}"/>
                            </a:ext>
                          </a:extLst>
                        </wps:cNvPr>
                        <wps:cNvSpPr/>
                        <wps:spPr>
                          <a:xfrm>
                            <a:off x="3303997" y="373272"/>
                            <a:ext cx="535709" cy="438952"/>
                          </a:xfrm>
                          <a:prstGeom prst="ellipse">
                            <a:avLst/>
                          </a:prstGeom>
                          <a:no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Oval 13">
                          <a:extLst>
                            <a:ext uri="{FF2B5EF4-FFF2-40B4-BE49-F238E27FC236}">
                              <a16:creationId xmlns:a16="http://schemas.microsoft.com/office/drawing/2014/main" id="{248A9D4B-FF28-4A79-8623-14F11F4D649E}"/>
                            </a:ext>
                          </a:extLst>
                        </wps:cNvPr>
                        <wps:cNvSpPr/>
                        <wps:spPr>
                          <a:xfrm>
                            <a:off x="131306" y="447051"/>
                            <a:ext cx="535709" cy="438952"/>
                          </a:xfrm>
                          <a:prstGeom prst="ellipse">
                            <a:avLst/>
                          </a:prstGeom>
                          <a:no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0</wp14:pctWidth>
                </wp14:sizeRelH>
                <wp14:sizeRelV relativeFrom="page">
                  <wp14:pctHeight>0</wp14:pctHeight>
                </wp14:sizeRelV>
              </wp:anchor>
            </w:drawing>
          </mc:Choice>
          <mc:Fallback>
            <w:pict>
              <v:group w14:anchorId="6562ED6A" id="Group 14" o:spid="_x0000_s1026" style="position:absolute;margin-left:0;margin-top:0;width:317.35pt;height:81.25pt;z-index:251659264" coordsize="40303,103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AGAACvr6+vAgBYARQDIQwwADADlABmAICeMwFRAQAAAAAAAK+vr68F&#10;AMIBODwAAAAAw2AtAAAACgAAAC8BAADCAT4AAAAwAZgBLQAAAAoAAAAvAQAAmAHgAAAAC7CYARgA&#10;AAA8AAAALwEAAJgB4AAAAOcjmAEYAAAAPAAAAC8BAACYAeAAAADnk5YBGAAAADwAAAAM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6+vr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EAABQDAAAwAwAAAAAAAAAAAAAAAAAAAAAAAAAAAAAA&#10;AAAAAAAAAAAAAAAAAAAAAAAAAAAAAAAAAAAAAAAAAAAAAAAAAAAAAAAAAAAAAAAAAAAAAAAAAAAA&#10;AAAAAAAAAAAAAAAAAAAAAAAAAAAAAAAAAAAAAAAAAAAAAAAAAAAAAAAAAAAAAAAAAAAAAAAAAAAA&#10;AJAAAACUAAAAlAAAAJ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QMAAAABAAA2dQAAAAAAAAAAAAA2dQAAhQMAAAABAAA2&#10;dQAAAAAAAAAAAAA2dQAAAAAAAAEAAAD/PwAAAAEAABwAAAAAAAAAAAAAAAAAAAAAAAAAAAAAAAAA&#10;AAADAAAAAAAAAAAAAAAAAAAAAAAAAAAAAAAAAAAAMjQxNjcgMjAxOC8wMy8wOSAxMjo1NzozMgAA&#10;AAAAAAAAAAAAAAAAAAAAAAACAAAAAAwL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JhZAAAA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EAAACgAAAAUQEAAA8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D8AAAAAAAAAAAAAAAAAAAAAAAAAAAAAAAAAAAAAAAAAAAAAAAAAAAAAc3NvaXNQODRKRjAy&#10;IEQ4NElMMDUgUDg0SkYwMiAwIDE5IDEwMAoAAAAAAAAAAAAAAABzc3VuaXF1ZWlkFws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40303;height:10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">
                  <v:imagedata r:id="rId8" o:title="" croptop="20037f" cropbottom="23675f" cropleft="6803f" cropright="10777f"/>
                </v:shape>
                <v:oval id="Oval 12" o:spid="_x0000_s1028" style="position:absolute;left:33039;top:3732;width:5358;height:4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" filled="f" strokecolor="yellow" strokeweight="3pt">
                  <v:stroke joinstyle="miter"/>
                </v:oval>
                <v:oval id="Oval 13" o:spid="_x0000_s1029" style="position:absolute;left:1313;top:4470;width:5357;height:4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" filled="f" strokecolor="yellow" strokeweight="3pt">
                  <v:stroke joinstyle="miter"/>
                </v:oval>
              </v:group>
            </w:pict>
          </mc:Fallback>
        </mc:AlternateContent>
      </w:r>
    </w:p>
    <w:p w14:paraId="374BBFB9" w14:textId="77777777" w:rsidR="00B2302F" w:rsidRDefault="00B2302F" w:rsidP="00B2302F">
      <w:pPr>
        <w:rPr>
          <w:rFonts w:ascii="Lato" w:hAnsi="Lato"/>
        </w:rPr>
      </w:pPr>
    </w:p>
    <w:p w14:paraId="7006F3A5" w14:textId="77777777" w:rsidR="00B2302F" w:rsidRDefault="00B2302F" w:rsidP="00B2302F">
      <w:pPr>
        <w:rPr>
          <w:rFonts w:ascii="Lato" w:hAnsi="Lato"/>
        </w:rPr>
      </w:pPr>
    </w:p>
    <w:p w14:paraId="55BE002B" w14:textId="77777777" w:rsidR="00B2302F" w:rsidRDefault="00B2302F" w:rsidP="00B2302F">
      <w:pPr>
        <w:rPr>
          <w:rFonts w:ascii="Lato" w:hAnsi="Lato"/>
        </w:rPr>
      </w:pPr>
    </w:p>
    <w:p w14:paraId="75195BF1" w14:textId="77777777" w:rsidR="00B2302F" w:rsidRDefault="00B2302F" w:rsidP="00B2302F">
      <w:pPr>
        <w:rPr>
          <w:rFonts w:ascii="Lato" w:hAnsi="Lato"/>
        </w:rPr>
      </w:pPr>
      <w:r>
        <w:rPr>
          <w:rFonts w:ascii="Lato" w:hAnsi="Lato"/>
        </w:rPr>
        <w:t>A. Light sensor</w:t>
      </w:r>
    </w:p>
    <w:p w14:paraId="68E92316" w14:textId="77777777" w:rsidR="00B2302F" w:rsidRDefault="00B2302F" w:rsidP="00B2302F">
      <w:pPr>
        <w:rPr>
          <w:rFonts w:ascii="Lato" w:hAnsi="Lato"/>
        </w:rPr>
      </w:pPr>
      <w:r>
        <w:rPr>
          <w:rFonts w:ascii="Lato" w:hAnsi="Lato"/>
        </w:rPr>
        <w:t>B. Ultrasonic sensor</w:t>
      </w:r>
    </w:p>
    <w:p w14:paraId="52F3EA9E" w14:textId="77777777" w:rsidR="00B2302F" w:rsidRDefault="00B2302F" w:rsidP="00B2302F">
      <w:pPr>
        <w:rPr>
          <w:rFonts w:ascii="Lato" w:hAnsi="Lato"/>
        </w:rPr>
      </w:pPr>
      <w:r>
        <w:rPr>
          <w:rFonts w:ascii="Lato" w:hAnsi="Lato"/>
        </w:rPr>
        <w:t>C. LED Array</w:t>
      </w:r>
    </w:p>
    <w:p w14:paraId="727C9141" w14:textId="77777777" w:rsidR="00B2302F" w:rsidRDefault="00B2302F" w:rsidP="00B2302F">
      <w:pPr>
        <w:rPr>
          <w:rFonts w:ascii="Lato" w:hAnsi="Lato"/>
        </w:rPr>
      </w:pPr>
      <w:r>
        <w:rPr>
          <w:rFonts w:ascii="Lato" w:hAnsi="Lato"/>
        </w:rPr>
        <w:t>D. Servo</w:t>
      </w:r>
    </w:p>
    <w:p w14:paraId="2FDD4CFF" w14:textId="77777777" w:rsidR="00B2302F" w:rsidRDefault="00B2302F" w:rsidP="00B2302F">
      <w:pPr>
        <w:rPr>
          <w:rFonts w:ascii="Lato" w:hAnsi="Lato"/>
        </w:rPr>
      </w:pPr>
      <w:r>
        <w:rPr>
          <w:rFonts w:ascii="Lato" w:hAnsi="Lato"/>
        </w:rPr>
        <w:t>ANSWER: A</w:t>
      </w:r>
    </w:p>
    <w:p w14:paraId="57DF9925" w14:textId="77777777" w:rsidR="00B2302F" w:rsidRDefault="00B2302F" w:rsidP="00B2302F">
      <w:pPr>
        <w:rPr>
          <w:rFonts w:ascii="Lato" w:hAnsi="Lato"/>
        </w:rPr>
      </w:pPr>
    </w:p>
    <w:p w14:paraId="3802F75C" w14:textId="77777777" w:rsidR="00B2302F" w:rsidRDefault="00B2302F" w:rsidP="00B2302F">
      <w:pPr>
        <w:rPr>
          <w:rFonts w:ascii="Lato" w:hAnsi="Lato"/>
        </w:rPr>
      </w:pPr>
      <w:r>
        <w:rPr>
          <w:rFonts w:ascii="Lato" w:hAnsi="Lato"/>
        </w:rPr>
        <w:t>A bit:bot has been programmed to measure the light in a room. The relevant sensor has returned a value of 0. What does this mean?</w:t>
      </w:r>
    </w:p>
    <w:p w14:paraId="64D852DF" w14:textId="77777777" w:rsidR="00B2302F" w:rsidRDefault="00B2302F" w:rsidP="00B2302F">
      <w:pPr>
        <w:rPr>
          <w:rFonts w:ascii="Lato" w:hAnsi="Lato"/>
        </w:rPr>
      </w:pPr>
      <w:r>
        <w:rPr>
          <w:rFonts w:ascii="Lato" w:hAnsi="Lato"/>
        </w:rPr>
        <w:t>A. The sensor isn’t working</w:t>
      </w:r>
    </w:p>
    <w:p w14:paraId="59F015AB" w14:textId="77777777" w:rsidR="00B2302F" w:rsidRDefault="00B2302F" w:rsidP="00B2302F">
      <w:pPr>
        <w:rPr>
          <w:rFonts w:ascii="Lato" w:hAnsi="Lato"/>
        </w:rPr>
      </w:pPr>
      <w:r>
        <w:rPr>
          <w:rFonts w:ascii="Lato" w:hAnsi="Lato"/>
        </w:rPr>
        <w:t>B. The code is incorrect</w:t>
      </w:r>
    </w:p>
    <w:p w14:paraId="6A7C2719" w14:textId="77777777" w:rsidR="00B2302F" w:rsidRDefault="00B2302F" w:rsidP="00B2302F">
      <w:pPr>
        <w:rPr>
          <w:rFonts w:ascii="Lato" w:hAnsi="Lato"/>
        </w:rPr>
      </w:pPr>
      <w:r>
        <w:rPr>
          <w:rFonts w:ascii="Lato" w:hAnsi="Lato"/>
        </w:rPr>
        <w:t>C. It is very dark</w:t>
      </w:r>
    </w:p>
    <w:p w14:paraId="37F4CC17" w14:textId="77777777" w:rsidR="00B2302F" w:rsidRDefault="00B2302F" w:rsidP="00B2302F">
      <w:pPr>
        <w:rPr>
          <w:rFonts w:ascii="Lato" w:hAnsi="Lato"/>
        </w:rPr>
      </w:pPr>
      <w:r>
        <w:rPr>
          <w:rFonts w:ascii="Lato" w:hAnsi="Lato"/>
        </w:rPr>
        <w:lastRenderedPageBreak/>
        <w:t>D. It is very bright</w:t>
      </w:r>
    </w:p>
    <w:p w14:paraId="4546584F" w14:textId="77777777" w:rsidR="00B2302F" w:rsidRDefault="00B2302F" w:rsidP="00B2302F">
      <w:pPr>
        <w:rPr>
          <w:rFonts w:ascii="Lato" w:hAnsi="Lato"/>
        </w:rPr>
      </w:pPr>
      <w:r>
        <w:rPr>
          <w:rFonts w:ascii="Lato" w:hAnsi="Lato"/>
        </w:rPr>
        <w:t>ANSWER: C</w:t>
      </w:r>
    </w:p>
    <w:p w14:paraId="36B6B341" w14:textId="77777777" w:rsidR="00B2302F" w:rsidRDefault="00B2302F" w:rsidP="00B2302F">
      <w:pPr>
        <w:rPr>
          <w:rFonts w:ascii="Lato" w:hAnsi="Lato"/>
        </w:rPr>
      </w:pPr>
    </w:p>
    <w:p w14:paraId="5EFD904D" w14:textId="77777777" w:rsidR="00B2302F" w:rsidRDefault="00B2302F" w:rsidP="00B2302F">
      <w:pPr>
        <w:rPr>
          <w:rFonts w:ascii="Lato" w:hAnsi="Lato"/>
        </w:rPr>
      </w:pPr>
    </w:p>
    <w:p w14:paraId="4095C80C" w14:textId="77777777" w:rsidR="00B2302F" w:rsidRDefault="00B2302F" w:rsidP="00B2302F">
      <w:pPr>
        <w:rPr>
          <w:rFonts w:ascii="Lato" w:hAnsi="Lato"/>
        </w:rPr>
      </w:pPr>
      <w:r>
        <w:rPr>
          <w:rFonts w:ascii="Lato" w:hAnsi="Lato"/>
        </w:rPr>
        <w:t>What is the name of the device which is circled below?</w:t>
      </w:r>
    </w:p>
    <w:p w14:paraId="4D283852" w14:textId="4BF48819" w:rsidR="00B2302F" w:rsidRDefault="00B2302F" w:rsidP="00B2302F">
      <w:pPr>
        <w:rPr>
          <w:rFonts w:ascii="Lato" w:hAnsi="Lato"/>
        </w:rPr>
      </w:pPr>
      <w:r>
        <w:rPr>
          <w:noProof/>
        </w:rPr>
        <mc:AlternateContent>
          <mc:Choice Requires="wps">
            <w:drawing>
              <wp:anchor distT="0" distB="0" distL="114300" distR="114300" simplePos="0" relativeHeight="251660288" behindDoc="0" locked="0" layoutInCell="1" allowOverlap="1" wp14:anchorId="1B52459D" wp14:editId="05EF64A3">
                <wp:simplePos x="0" y="0"/>
                <wp:positionH relativeFrom="column">
                  <wp:posOffset>2038350</wp:posOffset>
                </wp:positionH>
                <wp:positionV relativeFrom="paragraph">
                  <wp:posOffset>1772285</wp:posOffset>
                </wp:positionV>
                <wp:extent cx="1133475" cy="304800"/>
                <wp:effectExtent l="19050" t="19050" r="28575" b="19050"/>
                <wp:wrapNone/>
                <wp:docPr id="9" name="Oval 9"/>
                <wp:cNvGraphicFramePr/>
                <a:graphic xmlns:a="http://schemas.openxmlformats.org/drawingml/2006/main">
                  <a:graphicData uri="http://schemas.microsoft.com/office/word/2010/wordprocessingShape">
                    <wps:wsp>
                      <wps:cNvSpPr/>
                      <wps:spPr>
                        <a:xfrm>
                          <a:off x="0" y="0"/>
                          <a:ext cx="1133475" cy="304800"/>
                        </a:xfrm>
                        <a:prstGeom prst="ellipse">
                          <a:avLst/>
                        </a:prstGeom>
                        <a:noFill/>
                        <a:ln w="38100"/>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A4D23ED" id="Oval 9" o:spid="_x0000_s1026" style="position:absolute;margin-left:160.5pt;margin-top:139.55pt;width:89.25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" filled="f" strokecolor="#7f5f00 [1607]" strokeweight="3pt">
                <v:stroke joinstyle="miter"/>
              </v:oval>
            </w:pict>
          </mc:Fallback>
        </mc:AlternateContent>
      </w:r>
      <w:r>
        <w:rPr>
          <w:noProof/>
          <w:lang w:eastAsia="en-GB"/>
        </w:rPr>
        <w:drawing>
          <wp:inline distT="0" distB="0" distL="0" distR="0" wp14:anchorId="04014BAC" wp14:editId="72652BCD">
            <wp:extent cx="4514850" cy="2543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14850" cy="2543175"/>
                    </a:xfrm>
                    <a:prstGeom prst="rect">
                      <a:avLst/>
                    </a:prstGeom>
                    <a:noFill/>
                    <a:ln>
                      <a:noFill/>
                    </a:ln>
                  </pic:spPr>
                </pic:pic>
              </a:graphicData>
            </a:graphic>
          </wp:inline>
        </w:drawing>
      </w:r>
    </w:p>
    <w:p w14:paraId="1B0571F7" w14:textId="77777777" w:rsidR="00B2302F" w:rsidRDefault="00B2302F" w:rsidP="00B2302F">
      <w:pPr>
        <w:rPr>
          <w:rFonts w:ascii="Lato" w:hAnsi="Lato"/>
        </w:rPr>
      </w:pPr>
    </w:p>
    <w:p w14:paraId="3AF1D1D8" w14:textId="77777777" w:rsidR="00B2302F" w:rsidRDefault="00B2302F" w:rsidP="00B2302F">
      <w:pPr>
        <w:rPr>
          <w:rFonts w:ascii="Lato" w:hAnsi="Lato"/>
        </w:rPr>
      </w:pPr>
      <w:r>
        <w:rPr>
          <w:rFonts w:ascii="Lato" w:hAnsi="Lato"/>
        </w:rPr>
        <w:t>A. Motor</w:t>
      </w:r>
    </w:p>
    <w:p w14:paraId="6A0C1F63" w14:textId="77777777" w:rsidR="00B2302F" w:rsidRDefault="00B2302F" w:rsidP="00B2302F">
      <w:pPr>
        <w:rPr>
          <w:rFonts w:ascii="Lato" w:hAnsi="Lato"/>
        </w:rPr>
      </w:pPr>
      <w:r>
        <w:rPr>
          <w:rFonts w:ascii="Lato" w:hAnsi="Lato"/>
        </w:rPr>
        <w:t>B. Light sensor</w:t>
      </w:r>
    </w:p>
    <w:p w14:paraId="6E1D0396" w14:textId="77777777" w:rsidR="00B2302F" w:rsidRDefault="00B2302F" w:rsidP="00B2302F">
      <w:pPr>
        <w:rPr>
          <w:rFonts w:ascii="Lato" w:hAnsi="Lato"/>
        </w:rPr>
      </w:pPr>
      <w:r>
        <w:rPr>
          <w:rFonts w:ascii="Lato" w:hAnsi="Lato"/>
        </w:rPr>
        <w:t>C. Neopixel</w:t>
      </w:r>
    </w:p>
    <w:p w14:paraId="6A1F7D89" w14:textId="77777777" w:rsidR="00B2302F" w:rsidRDefault="00B2302F" w:rsidP="00B2302F">
      <w:pPr>
        <w:rPr>
          <w:rFonts w:ascii="Lato" w:hAnsi="Lato"/>
        </w:rPr>
      </w:pPr>
      <w:r>
        <w:rPr>
          <w:rFonts w:ascii="Lato" w:hAnsi="Lato"/>
        </w:rPr>
        <w:t>D. Microbit</w:t>
      </w:r>
    </w:p>
    <w:p w14:paraId="551FEE46" w14:textId="77777777" w:rsidR="00B2302F" w:rsidRDefault="00B2302F" w:rsidP="00B2302F">
      <w:pPr>
        <w:rPr>
          <w:rFonts w:ascii="Lato" w:hAnsi="Lato"/>
        </w:rPr>
      </w:pPr>
      <w:r>
        <w:rPr>
          <w:rFonts w:ascii="Lato" w:hAnsi="Lato"/>
        </w:rPr>
        <w:t>ANSWER: C</w:t>
      </w:r>
    </w:p>
    <w:p w14:paraId="4504D6C9" w14:textId="77777777" w:rsidR="00B2302F" w:rsidRDefault="00B2302F" w:rsidP="00B2302F">
      <w:pPr>
        <w:rPr>
          <w:rFonts w:ascii="Lato" w:hAnsi="Lato"/>
        </w:rPr>
      </w:pPr>
    </w:p>
    <w:p w14:paraId="65B0B150" w14:textId="77777777" w:rsidR="00B2302F" w:rsidRDefault="00B2302F" w:rsidP="00B2302F">
      <w:pPr>
        <w:rPr>
          <w:rFonts w:ascii="Lato" w:hAnsi="Lato"/>
        </w:rPr>
      </w:pPr>
      <w:r>
        <w:rPr>
          <w:rFonts w:ascii="Lato" w:hAnsi="Lato"/>
        </w:rPr>
        <w:t>The green code block creates a loop. What is the technical term for a loop?</w:t>
      </w:r>
    </w:p>
    <w:p w14:paraId="468F312A" w14:textId="439F1404" w:rsidR="00B2302F" w:rsidRDefault="00FB488C" w:rsidP="00B2302F">
      <w:pPr>
        <w:rPr>
          <w:rFonts w:ascii="Lato" w:hAnsi="Lato"/>
        </w:rPr>
      </w:pPr>
      <w:r w:rsidRPr="00FB488C">
        <w:rPr>
          <w:rFonts w:ascii="Lato" w:hAnsi="Lato"/>
        </w:rPr>
        <w:drawing>
          <wp:inline distT="0" distB="0" distL="0" distR="0" wp14:anchorId="48CFB4E5" wp14:editId="1B4FB2C0">
            <wp:extent cx="3333750" cy="1868443"/>
            <wp:effectExtent l="0" t="0" r="0" b="0"/>
            <wp:docPr id="1389762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62766" name="Picture 1" descr="A screenshot of a computer&#10;&#10;Description automatically generated"/>
                    <pic:cNvPicPr/>
                  </pic:nvPicPr>
                  <pic:blipFill>
                    <a:blip r:embed="rId10"/>
                    <a:stretch>
                      <a:fillRect/>
                    </a:stretch>
                  </pic:blipFill>
                  <pic:spPr>
                    <a:xfrm>
                      <a:off x="0" y="0"/>
                      <a:ext cx="3349675" cy="1877368"/>
                    </a:xfrm>
                    <a:prstGeom prst="rect">
                      <a:avLst/>
                    </a:prstGeom>
                  </pic:spPr>
                </pic:pic>
              </a:graphicData>
            </a:graphic>
          </wp:inline>
        </w:drawing>
      </w:r>
    </w:p>
    <w:p w14:paraId="7E5DEFB2" w14:textId="77777777" w:rsidR="00B2302F" w:rsidRDefault="00B2302F" w:rsidP="00B2302F">
      <w:pPr>
        <w:rPr>
          <w:rFonts w:ascii="Lato" w:hAnsi="Lato"/>
        </w:rPr>
      </w:pPr>
    </w:p>
    <w:p w14:paraId="74C17EE4" w14:textId="77777777" w:rsidR="00B2302F" w:rsidRDefault="00B2302F" w:rsidP="00B2302F">
      <w:pPr>
        <w:rPr>
          <w:rFonts w:ascii="Lato" w:hAnsi="Lato"/>
        </w:rPr>
      </w:pPr>
      <w:r>
        <w:rPr>
          <w:rFonts w:ascii="Lato" w:hAnsi="Lato"/>
        </w:rPr>
        <w:lastRenderedPageBreak/>
        <w:t>A. Sequence</w:t>
      </w:r>
    </w:p>
    <w:p w14:paraId="3E2DDB27" w14:textId="77777777" w:rsidR="00B2302F" w:rsidRDefault="00B2302F" w:rsidP="00B2302F">
      <w:pPr>
        <w:rPr>
          <w:rFonts w:ascii="Lato" w:hAnsi="Lato"/>
        </w:rPr>
      </w:pPr>
      <w:r>
        <w:rPr>
          <w:rFonts w:ascii="Lato" w:hAnsi="Lato"/>
        </w:rPr>
        <w:t>B. Selection</w:t>
      </w:r>
    </w:p>
    <w:p w14:paraId="003D376C" w14:textId="77777777" w:rsidR="00B2302F" w:rsidRDefault="00B2302F" w:rsidP="00B2302F">
      <w:pPr>
        <w:rPr>
          <w:rFonts w:ascii="Lato" w:hAnsi="Lato"/>
        </w:rPr>
      </w:pPr>
      <w:r>
        <w:rPr>
          <w:rFonts w:ascii="Lato" w:hAnsi="Lato"/>
        </w:rPr>
        <w:t>C. Iteration</w:t>
      </w:r>
    </w:p>
    <w:p w14:paraId="4783CBF4" w14:textId="77777777" w:rsidR="00B2302F" w:rsidRDefault="00B2302F" w:rsidP="00B2302F">
      <w:pPr>
        <w:rPr>
          <w:rFonts w:ascii="Lato" w:hAnsi="Lato"/>
        </w:rPr>
      </w:pPr>
      <w:r>
        <w:rPr>
          <w:rFonts w:ascii="Lato" w:hAnsi="Lato"/>
        </w:rPr>
        <w:t>D. Rotation</w:t>
      </w:r>
    </w:p>
    <w:p w14:paraId="26341F71" w14:textId="77777777" w:rsidR="00B2302F" w:rsidRDefault="00B2302F" w:rsidP="00B2302F">
      <w:pPr>
        <w:rPr>
          <w:rFonts w:ascii="Lato" w:hAnsi="Lato"/>
        </w:rPr>
      </w:pPr>
      <w:r>
        <w:rPr>
          <w:rFonts w:ascii="Lato" w:hAnsi="Lato"/>
        </w:rPr>
        <w:t>ANSWER: C</w:t>
      </w:r>
    </w:p>
    <w:p w14:paraId="38A70512" w14:textId="77777777" w:rsidR="00B2302F" w:rsidRDefault="00B2302F" w:rsidP="00B2302F">
      <w:pPr>
        <w:rPr>
          <w:rFonts w:ascii="Lato" w:hAnsi="Lato"/>
        </w:rPr>
      </w:pPr>
    </w:p>
    <w:p w14:paraId="7A7A6744" w14:textId="77777777" w:rsidR="00B2302F" w:rsidRDefault="00B2302F" w:rsidP="00B2302F">
      <w:pPr>
        <w:rPr>
          <w:rFonts w:ascii="Lato" w:hAnsi="Lato"/>
        </w:rPr>
      </w:pPr>
      <w:r>
        <w:rPr>
          <w:rFonts w:ascii="Lato" w:hAnsi="Lato"/>
        </w:rPr>
        <w:t>What is the difference between the shift and rotate command when programming LEDs?</w:t>
      </w:r>
    </w:p>
    <w:p w14:paraId="44D892D7" w14:textId="716B2F2A" w:rsidR="00B2302F" w:rsidRDefault="00B2302F" w:rsidP="00B2302F">
      <w:pPr>
        <w:rPr>
          <w:rFonts w:ascii="Lato" w:hAnsi="Lato"/>
        </w:rPr>
      </w:pPr>
      <w:r>
        <w:rPr>
          <w:rFonts w:ascii="Lato" w:hAnsi="Lato"/>
          <w:noProof/>
          <w:lang w:eastAsia="en-GB"/>
        </w:rPr>
        <w:drawing>
          <wp:inline distT="0" distB="0" distL="0" distR="0" wp14:anchorId="39B30780" wp14:editId="0E125C4A">
            <wp:extent cx="2314575" cy="1371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t="69923" b="5208"/>
                    <a:stretch>
                      <a:fillRect/>
                    </a:stretch>
                  </pic:blipFill>
                  <pic:spPr bwMode="auto">
                    <a:xfrm>
                      <a:off x="0" y="0"/>
                      <a:ext cx="2314575" cy="1371600"/>
                    </a:xfrm>
                    <a:prstGeom prst="rect">
                      <a:avLst/>
                    </a:prstGeom>
                    <a:noFill/>
                    <a:ln>
                      <a:noFill/>
                    </a:ln>
                  </pic:spPr>
                </pic:pic>
              </a:graphicData>
            </a:graphic>
          </wp:inline>
        </w:drawing>
      </w:r>
    </w:p>
    <w:p w14:paraId="438614C0" w14:textId="77777777" w:rsidR="00B2302F" w:rsidRDefault="00B2302F" w:rsidP="00B2302F">
      <w:pPr>
        <w:rPr>
          <w:rFonts w:ascii="Lato" w:hAnsi="Lato"/>
        </w:rPr>
      </w:pPr>
      <w:r>
        <w:rPr>
          <w:rFonts w:ascii="Lato" w:hAnsi="Lato"/>
        </w:rPr>
        <w:t>A. Shift rotates the LED forwards and stops at the end whereas rotate continues looping</w:t>
      </w:r>
    </w:p>
    <w:p w14:paraId="09D6F101" w14:textId="77777777" w:rsidR="00B2302F" w:rsidRDefault="00B2302F" w:rsidP="00B2302F">
      <w:pPr>
        <w:rPr>
          <w:rFonts w:ascii="Lato" w:hAnsi="Lato"/>
        </w:rPr>
      </w:pPr>
      <w:r>
        <w:rPr>
          <w:rFonts w:ascii="Lato" w:hAnsi="Lato"/>
        </w:rPr>
        <w:t>B. Rotate rotates the LED forwards and stops at the end whereas shift continues looping</w:t>
      </w:r>
    </w:p>
    <w:p w14:paraId="15E87262" w14:textId="77777777" w:rsidR="00B2302F" w:rsidRDefault="00B2302F" w:rsidP="00B2302F">
      <w:pPr>
        <w:rPr>
          <w:rFonts w:ascii="Lato" w:hAnsi="Lato"/>
        </w:rPr>
      </w:pPr>
      <w:r>
        <w:rPr>
          <w:rFonts w:ascii="Lato" w:hAnsi="Lato"/>
        </w:rPr>
        <w:t>C. Rotate flashes all LEDs once and stops whereas shift continuously flashes all LEDs</w:t>
      </w:r>
    </w:p>
    <w:p w14:paraId="1178C3DD" w14:textId="77777777" w:rsidR="00B2302F" w:rsidRDefault="00B2302F" w:rsidP="00B2302F">
      <w:pPr>
        <w:rPr>
          <w:rFonts w:ascii="Lato" w:hAnsi="Lato"/>
        </w:rPr>
      </w:pPr>
      <w:r>
        <w:rPr>
          <w:rFonts w:ascii="Lato" w:hAnsi="Lato"/>
        </w:rPr>
        <w:t>D. Shift flashes LEDs in a straight line whereas rotates flashes LEDs in a circle</w:t>
      </w:r>
    </w:p>
    <w:p w14:paraId="60FEB9D8" w14:textId="77777777" w:rsidR="00B2302F" w:rsidRDefault="00B2302F" w:rsidP="00B2302F">
      <w:pPr>
        <w:rPr>
          <w:rFonts w:ascii="Lato" w:hAnsi="Lato"/>
        </w:rPr>
      </w:pPr>
      <w:r>
        <w:rPr>
          <w:rFonts w:ascii="Lato" w:hAnsi="Lato"/>
        </w:rPr>
        <w:t>ANSWER: A</w:t>
      </w:r>
    </w:p>
    <w:p w14:paraId="272C7507" w14:textId="77777777" w:rsidR="00B2302F" w:rsidRDefault="00B2302F" w:rsidP="00B2302F">
      <w:pPr>
        <w:rPr>
          <w:rFonts w:ascii="Lato" w:hAnsi="Lato"/>
        </w:rPr>
      </w:pPr>
    </w:p>
    <w:p w14:paraId="6F92540C" w14:textId="77777777" w:rsidR="00B2302F" w:rsidRDefault="00B2302F" w:rsidP="00B2302F">
      <w:pPr>
        <w:rPr>
          <w:rFonts w:ascii="Lato" w:hAnsi="Lato"/>
        </w:rPr>
      </w:pPr>
      <w:r>
        <w:rPr>
          <w:rFonts w:ascii="Lato" w:hAnsi="Lato"/>
        </w:rPr>
        <w:t>If the spin left command turns the bitbot 90 degrees left, what shape will the code below create?</w:t>
      </w:r>
    </w:p>
    <w:p w14:paraId="5BAF4DA3" w14:textId="22AA52AE" w:rsidR="00B2302F" w:rsidRDefault="00464E8A" w:rsidP="00B2302F">
      <w:pPr>
        <w:rPr>
          <w:rFonts w:ascii="Lato" w:hAnsi="Lato"/>
        </w:rPr>
      </w:pPr>
      <w:r w:rsidRPr="00464E8A">
        <w:rPr>
          <w:rFonts w:ascii="Lato" w:hAnsi="Lato"/>
        </w:rPr>
        <w:drawing>
          <wp:inline distT="0" distB="0" distL="0" distR="0" wp14:anchorId="7B3299C0" wp14:editId="3E40C069">
            <wp:extent cx="3148013" cy="1708089"/>
            <wp:effectExtent l="0" t="0" r="0" b="6985"/>
            <wp:docPr id="1792418697" name="Picture 1"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418697" name="Picture 1" descr="A screenshot of a computer game&#10;&#10;Description automatically generated"/>
                    <pic:cNvPicPr/>
                  </pic:nvPicPr>
                  <pic:blipFill>
                    <a:blip r:embed="rId12"/>
                    <a:stretch>
                      <a:fillRect/>
                    </a:stretch>
                  </pic:blipFill>
                  <pic:spPr>
                    <a:xfrm>
                      <a:off x="0" y="0"/>
                      <a:ext cx="3158037" cy="1713528"/>
                    </a:xfrm>
                    <a:prstGeom prst="rect">
                      <a:avLst/>
                    </a:prstGeom>
                  </pic:spPr>
                </pic:pic>
              </a:graphicData>
            </a:graphic>
          </wp:inline>
        </w:drawing>
      </w:r>
    </w:p>
    <w:p w14:paraId="6F425B07" w14:textId="77777777" w:rsidR="00B2302F" w:rsidRDefault="00B2302F" w:rsidP="00B2302F">
      <w:pPr>
        <w:rPr>
          <w:rFonts w:ascii="Lato" w:hAnsi="Lato"/>
        </w:rPr>
      </w:pPr>
    </w:p>
    <w:p w14:paraId="5FAAFC33" w14:textId="77777777" w:rsidR="00B2302F" w:rsidRDefault="00B2302F" w:rsidP="00B2302F">
      <w:pPr>
        <w:rPr>
          <w:rFonts w:ascii="Lato" w:hAnsi="Lato"/>
        </w:rPr>
      </w:pPr>
      <w:r>
        <w:rPr>
          <w:rFonts w:ascii="Lato" w:hAnsi="Lato"/>
        </w:rPr>
        <w:t>A. Circle</w:t>
      </w:r>
    </w:p>
    <w:p w14:paraId="3D9A16A8" w14:textId="77777777" w:rsidR="00B2302F" w:rsidRDefault="00B2302F" w:rsidP="00B2302F">
      <w:pPr>
        <w:rPr>
          <w:rFonts w:ascii="Lato" w:hAnsi="Lato"/>
        </w:rPr>
      </w:pPr>
      <w:r>
        <w:rPr>
          <w:rFonts w:ascii="Lato" w:hAnsi="Lato"/>
        </w:rPr>
        <w:t>B. Square</w:t>
      </w:r>
    </w:p>
    <w:p w14:paraId="5B63F49C" w14:textId="77777777" w:rsidR="00B2302F" w:rsidRDefault="00B2302F" w:rsidP="00B2302F">
      <w:pPr>
        <w:rPr>
          <w:rFonts w:ascii="Lato" w:hAnsi="Lato"/>
        </w:rPr>
      </w:pPr>
      <w:r>
        <w:rPr>
          <w:rFonts w:ascii="Lato" w:hAnsi="Lato"/>
        </w:rPr>
        <w:t>C. Rectangle</w:t>
      </w:r>
    </w:p>
    <w:p w14:paraId="24ABECC0" w14:textId="77777777" w:rsidR="00B2302F" w:rsidRDefault="00B2302F" w:rsidP="00B2302F">
      <w:pPr>
        <w:rPr>
          <w:rFonts w:ascii="Lato" w:hAnsi="Lato"/>
        </w:rPr>
      </w:pPr>
      <w:r>
        <w:rPr>
          <w:rFonts w:ascii="Lato" w:hAnsi="Lato"/>
        </w:rPr>
        <w:t>D. Polygon</w:t>
      </w:r>
    </w:p>
    <w:p w14:paraId="72A640B0" w14:textId="77777777" w:rsidR="00B2302F" w:rsidRDefault="00B2302F" w:rsidP="00B2302F">
      <w:pPr>
        <w:rPr>
          <w:rFonts w:ascii="Lato" w:hAnsi="Lato"/>
        </w:rPr>
      </w:pPr>
      <w:r>
        <w:rPr>
          <w:rFonts w:ascii="Lato" w:hAnsi="Lato"/>
        </w:rPr>
        <w:lastRenderedPageBreak/>
        <w:t>ANSWER: B</w:t>
      </w:r>
    </w:p>
    <w:p w14:paraId="6F0C8FF4" w14:textId="77777777" w:rsidR="00B2302F" w:rsidRDefault="00B2302F" w:rsidP="00B2302F">
      <w:pPr>
        <w:rPr>
          <w:rFonts w:ascii="Lato" w:hAnsi="Lato"/>
        </w:rPr>
      </w:pPr>
    </w:p>
    <w:p w14:paraId="07B63707" w14:textId="77777777" w:rsidR="00B2302F" w:rsidRDefault="00B2302F" w:rsidP="00B2302F">
      <w:pPr>
        <w:rPr>
          <w:rFonts w:ascii="Lato" w:hAnsi="Lato"/>
        </w:rPr>
      </w:pPr>
    </w:p>
    <w:p w14:paraId="4FFB72C2" w14:textId="48C3A5E3" w:rsidR="00B2302F" w:rsidRDefault="00B2302F" w:rsidP="00B2302F">
      <w:pPr>
        <w:rPr>
          <w:rFonts w:ascii="Lato" w:hAnsi="Lato"/>
        </w:rPr>
      </w:pPr>
      <w:r>
        <w:rPr>
          <w:rFonts w:ascii="Lato" w:hAnsi="Lato"/>
        </w:rPr>
        <w:t>How could the code below be rewritten so that it uses less memory?</w:t>
      </w:r>
    </w:p>
    <w:p w14:paraId="7C6E64B3" w14:textId="35B211E9" w:rsidR="00B2302F" w:rsidRDefault="002A1BD5" w:rsidP="00B2302F">
      <w:pPr>
        <w:rPr>
          <w:rFonts w:ascii="Lato" w:hAnsi="Lato"/>
        </w:rPr>
      </w:pPr>
      <w:r w:rsidRPr="002A1BD5">
        <w:rPr>
          <w:rFonts w:ascii="Lato" w:hAnsi="Lato"/>
        </w:rPr>
        <w:drawing>
          <wp:inline distT="0" distB="0" distL="0" distR="0" wp14:anchorId="0B65F23D" wp14:editId="76E1A4A7">
            <wp:extent cx="2509837" cy="2315092"/>
            <wp:effectExtent l="0" t="0" r="5080" b="9525"/>
            <wp:docPr id="1265755036"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755036" name="Picture 1" descr="A screenshot of a game&#10;&#10;Description automatically generated"/>
                    <pic:cNvPicPr/>
                  </pic:nvPicPr>
                  <pic:blipFill>
                    <a:blip r:embed="rId13"/>
                    <a:stretch>
                      <a:fillRect/>
                    </a:stretch>
                  </pic:blipFill>
                  <pic:spPr>
                    <a:xfrm>
                      <a:off x="0" y="0"/>
                      <a:ext cx="2518901" cy="2323453"/>
                    </a:xfrm>
                    <a:prstGeom prst="rect">
                      <a:avLst/>
                    </a:prstGeom>
                  </pic:spPr>
                </pic:pic>
              </a:graphicData>
            </a:graphic>
          </wp:inline>
        </w:drawing>
      </w:r>
    </w:p>
    <w:p w14:paraId="321A1A45" w14:textId="77777777" w:rsidR="00B2302F" w:rsidRDefault="00B2302F" w:rsidP="00B2302F">
      <w:pPr>
        <w:rPr>
          <w:rFonts w:ascii="Lato" w:hAnsi="Lato"/>
        </w:rPr>
      </w:pPr>
      <w:r>
        <w:rPr>
          <w:rFonts w:ascii="Lato" w:hAnsi="Lato"/>
        </w:rPr>
        <w:t>A. Use sequence</w:t>
      </w:r>
    </w:p>
    <w:p w14:paraId="2E6E8AA1" w14:textId="77777777" w:rsidR="00B2302F" w:rsidRDefault="00B2302F" w:rsidP="00B2302F">
      <w:pPr>
        <w:rPr>
          <w:rFonts w:ascii="Lato" w:hAnsi="Lato"/>
        </w:rPr>
      </w:pPr>
      <w:r>
        <w:rPr>
          <w:rFonts w:ascii="Lato" w:hAnsi="Lato"/>
        </w:rPr>
        <w:t>B. Use selection</w:t>
      </w:r>
    </w:p>
    <w:p w14:paraId="61C919DA" w14:textId="77777777" w:rsidR="00B2302F" w:rsidRDefault="00B2302F" w:rsidP="00B2302F">
      <w:pPr>
        <w:rPr>
          <w:rFonts w:ascii="Lato" w:hAnsi="Lato"/>
        </w:rPr>
      </w:pPr>
      <w:r>
        <w:rPr>
          <w:rFonts w:ascii="Lato" w:hAnsi="Lato"/>
        </w:rPr>
        <w:t>C. Use iteration</w:t>
      </w:r>
    </w:p>
    <w:p w14:paraId="7AF1B874" w14:textId="77777777" w:rsidR="00B2302F" w:rsidRDefault="00B2302F" w:rsidP="00B2302F">
      <w:pPr>
        <w:rPr>
          <w:rFonts w:ascii="Lato" w:hAnsi="Lato"/>
        </w:rPr>
      </w:pPr>
      <w:r>
        <w:rPr>
          <w:rFonts w:ascii="Lato" w:hAnsi="Lato"/>
        </w:rPr>
        <w:t>D. Increase the speed</w:t>
      </w:r>
    </w:p>
    <w:p w14:paraId="263E2870" w14:textId="77777777" w:rsidR="00B2302F" w:rsidRDefault="00B2302F" w:rsidP="00B2302F">
      <w:pPr>
        <w:rPr>
          <w:rFonts w:ascii="Lato" w:hAnsi="Lato"/>
        </w:rPr>
      </w:pPr>
      <w:r>
        <w:rPr>
          <w:rFonts w:ascii="Lato" w:hAnsi="Lato"/>
        </w:rPr>
        <w:t>ANSWER: C</w:t>
      </w:r>
    </w:p>
    <w:p w14:paraId="39A2128D" w14:textId="77777777" w:rsidR="00B2302F" w:rsidRDefault="00B2302F" w:rsidP="00B2302F">
      <w:pPr>
        <w:rPr>
          <w:rFonts w:ascii="Lato" w:hAnsi="Lato"/>
        </w:rPr>
      </w:pPr>
    </w:p>
    <w:p w14:paraId="19AE781A" w14:textId="77777777" w:rsidR="00B2302F" w:rsidRDefault="00B2302F" w:rsidP="00B2302F">
      <w:pPr>
        <w:rPr>
          <w:rFonts w:ascii="Lato" w:hAnsi="Lato"/>
        </w:rPr>
      </w:pPr>
      <w:r>
        <w:rPr>
          <w:rFonts w:ascii="Lato" w:hAnsi="Lato"/>
        </w:rPr>
        <w:t>Which of the following statements correctly describes the block of code below?</w:t>
      </w:r>
    </w:p>
    <w:p w14:paraId="55423EDB" w14:textId="1D4C2965" w:rsidR="00B2302F" w:rsidRDefault="00B2302F" w:rsidP="00B2302F">
      <w:pPr>
        <w:rPr>
          <w:rFonts w:ascii="Lato" w:hAnsi="Lato"/>
        </w:rPr>
      </w:pPr>
      <w:r>
        <w:rPr>
          <w:rFonts w:ascii="Lato" w:hAnsi="Lato"/>
          <w:noProof/>
          <w:lang w:eastAsia="en-GB"/>
        </w:rPr>
        <w:drawing>
          <wp:inline distT="0" distB="0" distL="0" distR="0" wp14:anchorId="32231FEB" wp14:editId="090B9B29">
            <wp:extent cx="3009900" cy="238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9900" cy="2381250"/>
                    </a:xfrm>
                    <a:prstGeom prst="rect">
                      <a:avLst/>
                    </a:prstGeom>
                    <a:noFill/>
                    <a:ln>
                      <a:noFill/>
                    </a:ln>
                  </pic:spPr>
                </pic:pic>
              </a:graphicData>
            </a:graphic>
          </wp:inline>
        </w:drawing>
      </w:r>
    </w:p>
    <w:p w14:paraId="69724759" w14:textId="77777777" w:rsidR="00B2302F" w:rsidRDefault="00B2302F" w:rsidP="00B2302F">
      <w:pPr>
        <w:rPr>
          <w:rFonts w:ascii="Lato" w:hAnsi="Lato"/>
        </w:rPr>
      </w:pPr>
    </w:p>
    <w:p w14:paraId="602821D5" w14:textId="77777777" w:rsidR="00B2302F" w:rsidRDefault="00B2302F" w:rsidP="00B2302F">
      <w:pPr>
        <w:rPr>
          <w:rFonts w:ascii="Lato" w:hAnsi="Lato"/>
        </w:rPr>
      </w:pPr>
      <w:r>
        <w:rPr>
          <w:rFonts w:ascii="Lato" w:hAnsi="Lato"/>
        </w:rPr>
        <w:t>A. It contains a count controlled loop</w:t>
      </w:r>
    </w:p>
    <w:p w14:paraId="7EA6D5EC" w14:textId="77777777" w:rsidR="00B2302F" w:rsidRDefault="00B2302F" w:rsidP="00B2302F">
      <w:pPr>
        <w:rPr>
          <w:rFonts w:ascii="Lato" w:hAnsi="Lato"/>
        </w:rPr>
      </w:pPr>
      <w:r>
        <w:rPr>
          <w:rFonts w:ascii="Lato" w:hAnsi="Lato"/>
        </w:rPr>
        <w:lastRenderedPageBreak/>
        <w:t>B. It contains a condition controlled loop</w:t>
      </w:r>
    </w:p>
    <w:p w14:paraId="6169AE00" w14:textId="77777777" w:rsidR="00B2302F" w:rsidRDefault="00B2302F" w:rsidP="00B2302F">
      <w:pPr>
        <w:rPr>
          <w:rFonts w:ascii="Lato" w:hAnsi="Lato"/>
        </w:rPr>
      </w:pPr>
      <w:r>
        <w:rPr>
          <w:rFonts w:ascii="Lato" w:hAnsi="Lato"/>
        </w:rPr>
        <w:t>C. It only uses examples of sequence</w:t>
      </w:r>
    </w:p>
    <w:p w14:paraId="2E452C2A" w14:textId="77777777" w:rsidR="00B2302F" w:rsidRDefault="00B2302F" w:rsidP="00B2302F">
      <w:pPr>
        <w:rPr>
          <w:rFonts w:ascii="Lato" w:hAnsi="Lato"/>
        </w:rPr>
      </w:pPr>
      <w:r>
        <w:rPr>
          <w:rFonts w:ascii="Lato" w:hAnsi="Lato"/>
        </w:rPr>
        <w:t>D. It only uses examples of selection</w:t>
      </w:r>
    </w:p>
    <w:p w14:paraId="2EBC0BE5" w14:textId="77777777" w:rsidR="00B2302F" w:rsidRDefault="00B2302F" w:rsidP="00B2302F">
      <w:pPr>
        <w:rPr>
          <w:rFonts w:ascii="Lato" w:hAnsi="Lato"/>
        </w:rPr>
      </w:pPr>
      <w:r>
        <w:rPr>
          <w:rFonts w:ascii="Lato" w:hAnsi="Lato"/>
        </w:rPr>
        <w:t>ANSWER: B</w:t>
      </w:r>
    </w:p>
    <w:p w14:paraId="32C9EF72" w14:textId="77777777" w:rsidR="00B2302F" w:rsidRDefault="00B2302F" w:rsidP="00B2302F">
      <w:pPr>
        <w:rPr>
          <w:rFonts w:ascii="Lato" w:hAnsi="Lato"/>
        </w:rPr>
      </w:pPr>
      <w:r>
        <w:rPr>
          <w:rFonts w:ascii="Lato" w:hAnsi="Lato"/>
        </w:rPr>
        <w:t>A self-driving car has been designed so that if a pedestrian steps out it is detected by the car. What is used to detect the person?</w:t>
      </w:r>
    </w:p>
    <w:p w14:paraId="07F3BFDC" w14:textId="77777777" w:rsidR="00B2302F" w:rsidRDefault="00B2302F" w:rsidP="00B2302F">
      <w:pPr>
        <w:rPr>
          <w:rFonts w:ascii="Lato" w:hAnsi="Lato"/>
        </w:rPr>
      </w:pPr>
      <w:r>
        <w:rPr>
          <w:rFonts w:ascii="Lato" w:hAnsi="Lato"/>
        </w:rPr>
        <w:t>A. A sensor</w:t>
      </w:r>
    </w:p>
    <w:p w14:paraId="2D140D6D" w14:textId="77777777" w:rsidR="00B2302F" w:rsidRDefault="00B2302F" w:rsidP="00B2302F">
      <w:pPr>
        <w:rPr>
          <w:rFonts w:ascii="Lato" w:hAnsi="Lato"/>
        </w:rPr>
      </w:pPr>
      <w:r>
        <w:rPr>
          <w:rFonts w:ascii="Lato" w:hAnsi="Lato"/>
        </w:rPr>
        <w:t>B. An output device</w:t>
      </w:r>
    </w:p>
    <w:p w14:paraId="7553D268" w14:textId="77777777" w:rsidR="00B2302F" w:rsidRDefault="00B2302F" w:rsidP="00B2302F">
      <w:pPr>
        <w:rPr>
          <w:rFonts w:ascii="Lato" w:hAnsi="Lato"/>
        </w:rPr>
      </w:pPr>
      <w:r>
        <w:rPr>
          <w:rFonts w:ascii="Lato" w:hAnsi="Lato"/>
        </w:rPr>
        <w:t>C. A process</w:t>
      </w:r>
    </w:p>
    <w:p w14:paraId="2BBBC862" w14:textId="77777777" w:rsidR="00B2302F" w:rsidRDefault="00B2302F" w:rsidP="00B2302F">
      <w:pPr>
        <w:rPr>
          <w:rFonts w:ascii="Lato" w:hAnsi="Lato"/>
        </w:rPr>
      </w:pPr>
      <w:r>
        <w:rPr>
          <w:rFonts w:ascii="Lato" w:hAnsi="Lato"/>
        </w:rPr>
        <w:t>D. A storage device</w:t>
      </w:r>
    </w:p>
    <w:p w14:paraId="5E0320F4" w14:textId="77777777" w:rsidR="00B2302F" w:rsidRDefault="00B2302F" w:rsidP="00B2302F">
      <w:pPr>
        <w:rPr>
          <w:rFonts w:ascii="Lato" w:hAnsi="Lato"/>
        </w:rPr>
      </w:pPr>
      <w:r>
        <w:rPr>
          <w:rFonts w:ascii="Lato" w:hAnsi="Lato"/>
        </w:rPr>
        <w:t>ANSWER: A</w:t>
      </w:r>
    </w:p>
    <w:p w14:paraId="39142A2D" w14:textId="77777777" w:rsidR="00B2302F" w:rsidRDefault="00B2302F" w:rsidP="00B2302F">
      <w:pPr>
        <w:rPr>
          <w:rFonts w:ascii="Lato" w:hAnsi="Lato"/>
        </w:rPr>
      </w:pPr>
    </w:p>
    <w:p w14:paraId="763B0DC5" w14:textId="77777777" w:rsidR="00B2302F" w:rsidRPr="00B2302F" w:rsidRDefault="00B2302F" w:rsidP="00B2302F">
      <w:pPr>
        <w:rPr>
          <w:rFonts w:ascii="Lato" w:hAnsi="Lato"/>
        </w:rPr>
      </w:pPr>
      <w:r w:rsidRPr="00B2302F">
        <w:rPr>
          <w:rFonts w:ascii="Lato" w:hAnsi="Lato"/>
        </w:rPr>
        <w:t>Janine is designing a new finance system. She has split the overall task into the following sub tasks – invoicing, payments, ordering and reporting. What is this an example of?</w:t>
      </w:r>
    </w:p>
    <w:p w14:paraId="528C3733" w14:textId="77777777" w:rsidR="00B2302F" w:rsidRDefault="00B2302F" w:rsidP="00B2302F">
      <w:pPr>
        <w:rPr>
          <w:rFonts w:ascii="Lato" w:hAnsi="Lato"/>
        </w:rPr>
      </w:pPr>
      <w:r>
        <w:rPr>
          <w:rFonts w:ascii="Lato" w:hAnsi="Lato"/>
        </w:rPr>
        <w:t>A. Abstraction</w:t>
      </w:r>
    </w:p>
    <w:p w14:paraId="682E8A73" w14:textId="77777777" w:rsidR="00B2302F" w:rsidRDefault="00B2302F" w:rsidP="00B2302F">
      <w:pPr>
        <w:rPr>
          <w:rFonts w:ascii="Lato" w:hAnsi="Lato"/>
        </w:rPr>
      </w:pPr>
      <w:r>
        <w:rPr>
          <w:rFonts w:ascii="Lato" w:hAnsi="Lato"/>
        </w:rPr>
        <w:t>B. Algorithmic thinking</w:t>
      </w:r>
    </w:p>
    <w:p w14:paraId="5C823F55" w14:textId="77777777" w:rsidR="00B2302F" w:rsidRDefault="00B2302F" w:rsidP="00B2302F">
      <w:pPr>
        <w:rPr>
          <w:rFonts w:ascii="Lato" w:hAnsi="Lato"/>
        </w:rPr>
      </w:pPr>
      <w:r>
        <w:rPr>
          <w:rFonts w:ascii="Lato" w:hAnsi="Lato"/>
        </w:rPr>
        <w:t>C. Pattern identification</w:t>
      </w:r>
    </w:p>
    <w:p w14:paraId="0BC48CC1" w14:textId="77777777" w:rsidR="00B2302F" w:rsidRDefault="00B2302F" w:rsidP="00B2302F">
      <w:pPr>
        <w:rPr>
          <w:rFonts w:ascii="Lato" w:hAnsi="Lato"/>
        </w:rPr>
      </w:pPr>
      <w:r>
        <w:rPr>
          <w:rFonts w:ascii="Lato" w:hAnsi="Lato"/>
        </w:rPr>
        <w:t>D. Decomposition</w:t>
      </w:r>
    </w:p>
    <w:p w14:paraId="0E5878AC" w14:textId="77777777" w:rsidR="00B2302F" w:rsidRDefault="00B2302F" w:rsidP="00B2302F">
      <w:pPr>
        <w:rPr>
          <w:rFonts w:ascii="Lato" w:hAnsi="Lato"/>
        </w:rPr>
      </w:pPr>
      <w:r>
        <w:rPr>
          <w:rFonts w:ascii="Lato" w:hAnsi="Lato"/>
        </w:rPr>
        <w:t>ANSWER: D</w:t>
      </w:r>
    </w:p>
    <w:p w14:paraId="731A0691" w14:textId="77777777" w:rsidR="00B2302F" w:rsidRDefault="00B2302F" w:rsidP="00B2302F">
      <w:pPr>
        <w:rPr>
          <w:rFonts w:ascii="Lato" w:hAnsi="Lato"/>
        </w:rPr>
      </w:pPr>
    </w:p>
    <w:p w14:paraId="487AEFB2" w14:textId="77777777" w:rsidR="00B2302F" w:rsidRDefault="00B2302F" w:rsidP="00B2302F">
      <w:pPr>
        <w:rPr>
          <w:rFonts w:ascii="Lato" w:hAnsi="Lato"/>
        </w:rPr>
      </w:pPr>
      <w:r>
        <w:rPr>
          <w:rFonts w:ascii="Lato" w:hAnsi="Lato"/>
        </w:rPr>
        <w:t>When starting a washing machine the user selects the program. The washing machine then turns on the water and spins the drum. What is the step known as when the user selects the cycle?</w:t>
      </w:r>
    </w:p>
    <w:p w14:paraId="2F4A65CB" w14:textId="77777777" w:rsidR="00B2302F" w:rsidRDefault="00B2302F" w:rsidP="00B2302F">
      <w:pPr>
        <w:rPr>
          <w:rFonts w:ascii="Lato" w:hAnsi="Lato"/>
        </w:rPr>
      </w:pPr>
      <w:r>
        <w:rPr>
          <w:rFonts w:ascii="Lato" w:hAnsi="Lato"/>
        </w:rPr>
        <w:t>A. Input</w:t>
      </w:r>
    </w:p>
    <w:p w14:paraId="542FE653" w14:textId="77777777" w:rsidR="00B2302F" w:rsidRDefault="00B2302F" w:rsidP="00B2302F">
      <w:pPr>
        <w:rPr>
          <w:rFonts w:ascii="Lato" w:hAnsi="Lato"/>
        </w:rPr>
      </w:pPr>
      <w:r>
        <w:rPr>
          <w:rFonts w:ascii="Lato" w:hAnsi="Lato"/>
        </w:rPr>
        <w:t>B. Process</w:t>
      </w:r>
    </w:p>
    <w:p w14:paraId="4CA3E63A" w14:textId="77777777" w:rsidR="00B2302F" w:rsidRDefault="00B2302F" w:rsidP="00B2302F">
      <w:pPr>
        <w:rPr>
          <w:rFonts w:ascii="Lato" w:hAnsi="Lato"/>
        </w:rPr>
      </w:pPr>
      <w:r>
        <w:rPr>
          <w:rFonts w:ascii="Lato" w:hAnsi="Lato"/>
        </w:rPr>
        <w:t>C. Output</w:t>
      </w:r>
    </w:p>
    <w:p w14:paraId="46C42460" w14:textId="77777777" w:rsidR="00B2302F" w:rsidRDefault="00B2302F" w:rsidP="00B2302F">
      <w:pPr>
        <w:rPr>
          <w:rFonts w:ascii="Lato" w:hAnsi="Lato"/>
        </w:rPr>
      </w:pPr>
      <w:r>
        <w:rPr>
          <w:rFonts w:ascii="Lato" w:hAnsi="Lato"/>
        </w:rPr>
        <w:t>D. Storage</w:t>
      </w:r>
    </w:p>
    <w:p w14:paraId="6DB44087" w14:textId="77777777" w:rsidR="00B2302F" w:rsidRDefault="00B2302F" w:rsidP="00B2302F">
      <w:pPr>
        <w:rPr>
          <w:rFonts w:ascii="Lato" w:hAnsi="Lato"/>
        </w:rPr>
      </w:pPr>
      <w:r>
        <w:rPr>
          <w:rFonts w:ascii="Lato" w:hAnsi="Lato"/>
        </w:rPr>
        <w:t>ANSWER: A</w:t>
      </w:r>
    </w:p>
    <w:p w14:paraId="371C6A16" w14:textId="77777777" w:rsidR="00B2302F" w:rsidRDefault="00B2302F" w:rsidP="00B2302F">
      <w:pPr>
        <w:rPr>
          <w:rFonts w:ascii="Lato" w:hAnsi="Lato"/>
        </w:rPr>
      </w:pPr>
    </w:p>
    <w:p w14:paraId="581EAF53" w14:textId="77777777" w:rsidR="00B2302F" w:rsidRDefault="00B2302F" w:rsidP="00B2302F">
      <w:pPr>
        <w:rPr>
          <w:rFonts w:ascii="Lato" w:hAnsi="Lato"/>
        </w:rPr>
      </w:pPr>
      <w:r>
        <w:rPr>
          <w:rFonts w:ascii="Lato" w:hAnsi="Lato"/>
        </w:rPr>
        <w:t>What is the motor on the bit:bot an example of?</w:t>
      </w:r>
    </w:p>
    <w:p w14:paraId="2C38DB1F" w14:textId="77777777" w:rsidR="00B2302F" w:rsidRDefault="00B2302F" w:rsidP="00B2302F">
      <w:pPr>
        <w:rPr>
          <w:rFonts w:ascii="Lato" w:hAnsi="Lato"/>
        </w:rPr>
      </w:pPr>
      <w:r>
        <w:rPr>
          <w:rFonts w:ascii="Lato" w:hAnsi="Lato"/>
        </w:rPr>
        <w:t>A. An input device</w:t>
      </w:r>
    </w:p>
    <w:p w14:paraId="1C3AF12E" w14:textId="77777777" w:rsidR="00B2302F" w:rsidRDefault="00B2302F" w:rsidP="00B2302F">
      <w:pPr>
        <w:rPr>
          <w:rFonts w:ascii="Lato" w:hAnsi="Lato"/>
        </w:rPr>
      </w:pPr>
      <w:r>
        <w:rPr>
          <w:rFonts w:ascii="Lato" w:hAnsi="Lato"/>
        </w:rPr>
        <w:t>B. An output device</w:t>
      </w:r>
    </w:p>
    <w:p w14:paraId="1C433F0A" w14:textId="77777777" w:rsidR="00B2302F" w:rsidRDefault="00B2302F" w:rsidP="00B2302F">
      <w:pPr>
        <w:rPr>
          <w:rFonts w:ascii="Lato" w:hAnsi="Lato"/>
        </w:rPr>
      </w:pPr>
      <w:r>
        <w:rPr>
          <w:rFonts w:ascii="Lato" w:hAnsi="Lato"/>
        </w:rPr>
        <w:t>C. An input and output device</w:t>
      </w:r>
    </w:p>
    <w:p w14:paraId="5AD6277E" w14:textId="77777777" w:rsidR="00B2302F" w:rsidRDefault="00B2302F" w:rsidP="00B2302F">
      <w:pPr>
        <w:rPr>
          <w:rFonts w:ascii="Lato" w:hAnsi="Lato"/>
        </w:rPr>
      </w:pPr>
      <w:r>
        <w:rPr>
          <w:rFonts w:ascii="Lato" w:hAnsi="Lato"/>
        </w:rPr>
        <w:lastRenderedPageBreak/>
        <w:t>D. A storage device</w:t>
      </w:r>
    </w:p>
    <w:p w14:paraId="64B5E3D7" w14:textId="77777777" w:rsidR="00B2302F" w:rsidRDefault="00B2302F" w:rsidP="00B2302F">
      <w:pPr>
        <w:rPr>
          <w:rFonts w:ascii="Lato" w:hAnsi="Lato"/>
        </w:rPr>
      </w:pPr>
      <w:r>
        <w:rPr>
          <w:rFonts w:ascii="Lato" w:hAnsi="Lato"/>
        </w:rPr>
        <w:t>ANSWER: B</w:t>
      </w:r>
    </w:p>
    <w:p w14:paraId="30F28B7E" w14:textId="77777777" w:rsidR="00B2302F" w:rsidRDefault="00B2302F" w:rsidP="00B2302F">
      <w:pPr>
        <w:rPr>
          <w:rFonts w:ascii="Lato" w:hAnsi="Lato"/>
        </w:rPr>
      </w:pPr>
    </w:p>
    <w:p w14:paraId="63DE3930" w14:textId="77777777" w:rsidR="00B2302F" w:rsidRDefault="00B2302F" w:rsidP="00B2302F">
      <w:pPr>
        <w:rPr>
          <w:rFonts w:ascii="Lato" w:hAnsi="Lato"/>
        </w:rPr>
      </w:pPr>
      <w:r>
        <w:rPr>
          <w:rFonts w:ascii="Lato" w:hAnsi="Lato"/>
        </w:rPr>
        <w:t>A bitbot has been programmed to go forward one step and then turn 1 degree. These two steps have then been repeated 360 times. What shape would be followed?</w:t>
      </w:r>
    </w:p>
    <w:p w14:paraId="5F44CD2A" w14:textId="77777777" w:rsidR="00B2302F" w:rsidRDefault="00B2302F" w:rsidP="00B2302F">
      <w:pPr>
        <w:rPr>
          <w:rFonts w:ascii="Lato" w:hAnsi="Lato"/>
        </w:rPr>
      </w:pPr>
      <w:r>
        <w:rPr>
          <w:rFonts w:ascii="Lato" w:hAnsi="Lato"/>
        </w:rPr>
        <w:t>A. A square</w:t>
      </w:r>
    </w:p>
    <w:p w14:paraId="6D7F9F38" w14:textId="77777777" w:rsidR="00B2302F" w:rsidRDefault="00B2302F" w:rsidP="00B2302F">
      <w:pPr>
        <w:rPr>
          <w:rFonts w:ascii="Lato" w:hAnsi="Lato"/>
        </w:rPr>
      </w:pPr>
      <w:r>
        <w:rPr>
          <w:rFonts w:ascii="Lato" w:hAnsi="Lato"/>
        </w:rPr>
        <w:t>B. A rectangle</w:t>
      </w:r>
    </w:p>
    <w:p w14:paraId="540C14D0" w14:textId="77777777" w:rsidR="00B2302F" w:rsidRDefault="00B2302F" w:rsidP="00B2302F">
      <w:pPr>
        <w:rPr>
          <w:rFonts w:ascii="Lato" w:hAnsi="Lato"/>
        </w:rPr>
      </w:pPr>
      <w:r>
        <w:rPr>
          <w:rFonts w:ascii="Lato" w:hAnsi="Lato"/>
        </w:rPr>
        <w:t>C. A pentagon</w:t>
      </w:r>
    </w:p>
    <w:p w14:paraId="6E8757EF" w14:textId="77777777" w:rsidR="00B2302F" w:rsidRDefault="00B2302F" w:rsidP="00B2302F">
      <w:pPr>
        <w:rPr>
          <w:rFonts w:ascii="Lato" w:hAnsi="Lato"/>
        </w:rPr>
      </w:pPr>
      <w:r>
        <w:rPr>
          <w:rFonts w:ascii="Lato" w:hAnsi="Lato"/>
        </w:rPr>
        <w:t>D. A circle</w:t>
      </w:r>
    </w:p>
    <w:p w14:paraId="59456D00" w14:textId="77777777" w:rsidR="00B2302F" w:rsidRDefault="00B2302F" w:rsidP="00B2302F">
      <w:pPr>
        <w:rPr>
          <w:rFonts w:ascii="Lato" w:hAnsi="Lato"/>
        </w:rPr>
      </w:pPr>
      <w:r>
        <w:rPr>
          <w:rFonts w:ascii="Lato" w:hAnsi="Lato"/>
        </w:rPr>
        <w:t>ANSWER: D</w:t>
      </w:r>
    </w:p>
    <w:p w14:paraId="57737888" w14:textId="77777777" w:rsidR="00B2302F" w:rsidRDefault="00B2302F" w:rsidP="00B2302F">
      <w:pPr>
        <w:rPr>
          <w:rFonts w:ascii="Lato" w:hAnsi="Lato"/>
        </w:rPr>
      </w:pPr>
    </w:p>
    <w:p w14:paraId="03E3E9F4" w14:textId="77777777" w:rsidR="00B2302F" w:rsidRDefault="00B2302F" w:rsidP="00B2302F">
      <w:pPr>
        <w:rPr>
          <w:rFonts w:ascii="Lato" w:hAnsi="Lato"/>
        </w:rPr>
      </w:pPr>
    </w:p>
    <w:p w14:paraId="5992E25F" w14:textId="77777777" w:rsidR="00B2302F" w:rsidRDefault="00B2302F" w:rsidP="00B2302F">
      <w:pPr>
        <w:rPr>
          <w:rFonts w:ascii="Lato" w:hAnsi="Lato"/>
        </w:rPr>
      </w:pPr>
    </w:p>
    <w:p w14:paraId="73034135" w14:textId="77777777" w:rsidR="00B2302F" w:rsidRDefault="00B2302F" w:rsidP="00B2302F"/>
    <w:p w14:paraId="4B1861D6" w14:textId="77777777" w:rsidR="00034808" w:rsidRPr="00416F3B" w:rsidRDefault="00034808" w:rsidP="00416F3B"/>
    <w:sectPr w:rsidR="00034808" w:rsidRPr="00416F3B" w:rsidSect="006B36F6">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86CA0C" w14:textId="77777777" w:rsidR="00425902" w:rsidRDefault="00425902" w:rsidP="006B36F6">
      <w:pPr>
        <w:spacing w:after="0" w:line="240" w:lineRule="auto"/>
      </w:pPr>
      <w:r>
        <w:separator/>
      </w:r>
    </w:p>
  </w:endnote>
  <w:endnote w:type="continuationSeparator" w:id="0">
    <w:p w14:paraId="57C817C2" w14:textId="77777777" w:rsidR="00425902" w:rsidRDefault="00425902"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altName w:val="Calibr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DC1062" w14:textId="77777777" w:rsidR="00425902" w:rsidRDefault="00425902" w:rsidP="006B36F6">
      <w:pPr>
        <w:spacing w:after="0" w:line="240" w:lineRule="auto"/>
      </w:pPr>
      <w:r>
        <w:separator/>
      </w:r>
    </w:p>
  </w:footnote>
  <w:footnote w:type="continuationSeparator" w:id="0">
    <w:p w14:paraId="7EAB032C" w14:textId="77777777" w:rsidR="00425902" w:rsidRDefault="00425902"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9410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8B5891"/>
    <w:multiLevelType w:val="hybridMultilevel"/>
    <w:tmpl w:val="E3A86750"/>
    <w:lvl w:ilvl="0" w:tplc="E8546CFE">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1"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E7493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6A97398"/>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2553270">
    <w:abstractNumId w:val="15"/>
  </w:num>
  <w:num w:numId="2" w16cid:durableId="473107076">
    <w:abstractNumId w:val="17"/>
  </w:num>
  <w:num w:numId="3" w16cid:durableId="1116868260">
    <w:abstractNumId w:val="4"/>
  </w:num>
  <w:num w:numId="4" w16cid:durableId="1027219657">
    <w:abstractNumId w:val="6"/>
  </w:num>
  <w:num w:numId="5" w16cid:durableId="1262496420">
    <w:abstractNumId w:val="5"/>
  </w:num>
  <w:num w:numId="6" w16cid:durableId="928197003">
    <w:abstractNumId w:val="7"/>
  </w:num>
  <w:num w:numId="7" w16cid:durableId="549075089">
    <w:abstractNumId w:val="8"/>
  </w:num>
  <w:num w:numId="8" w16cid:durableId="1757553400">
    <w:abstractNumId w:val="14"/>
  </w:num>
  <w:num w:numId="9" w16cid:durableId="29183338">
    <w:abstractNumId w:val="9"/>
  </w:num>
  <w:num w:numId="10" w16cid:durableId="763913895">
    <w:abstractNumId w:val="0"/>
  </w:num>
  <w:num w:numId="11" w16cid:durableId="314259351">
    <w:abstractNumId w:val="3"/>
  </w:num>
  <w:num w:numId="12" w16cid:durableId="134953990">
    <w:abstractNumId w:val="13"/>
  </w:num>
  <w:num w:numId="13" w16cid:durableId="183832350">
    <w:abstractNumId w:val="2"/>
  </w:num>
  <w:num w:numId="14" w16cid:durableId="1673683408">
    <w:abstractNumId w:val="18"/>
  </w:num>
  <w:num w:numId="15" w16cid:durableId="1046636141">
    <w:abstractNumId w:val="11"/>
  </w:num>
  <w:num w:numId="16" w16cid:durableId="650066320">
    <w:abstractNumId w:val="16"/>
  </w:num>
  <w:num w:numId="17" w16cid:durableId="144592696">
    <w:abstractNumId w:val="12"/>
  </w:num>
  <w:num w:numId="18" w16cid:durableId="628240165">
    <w:abstractNumId w:val="1"/>
  </w:num>
  <w:num w:numId="19" w16cid:durableId="11991965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TI0t7A0NTEwNzdQ0lEKTi0uzszPAykwrwUAruORISwAAAA="/>
  </w:docVars>
  <w:rsids>
    <w:rsidRoot w:val="00D0274F"/>
    <w:rsid w:val="00004F83"/>
    <w:rsid w:val="000107C4"/>
    <w:rsid w:val="00010B91"/>
    <w:rsid w:val="00010EA3"/>
    <w:rsid w:val="00034808"/>
    <w:rsid w:val="00037702"/>
    <w:rsid w:val="0004306D"/>
    <w:rsid w:val="0004527F"/>
    <w:rsid w:val="00046135"/>
    <w:rsid w:val="00054486"/>
    <w:rsid w:val="0006116D"/>
    <w:rsid w:val="00064B16"/>
    <w:rsid w:val="000751A3"/>
    <w:rsid w:val="0008457D"/>
    <w:rsid w:val="000D0102"/>
    <w:rsid w:val="000E633D"/>
    <w:rsid w:val="000E7A89"/>
    <w:rsid w:val="000E7EC4"/>
    <w:rsid w:val="001115DA"/>
    <w:rsid w:val="00125A0C"/>
    <w:rsid w:val="0013243E"/>
    <w:rsid w:val="00152126"/>
    <w:rsid w:val="00182881"/>
    <w:rsid w:val="00195AEB"/>
    <w:rsid w:val="001A3938"/>
    <w:rsid w:val="001B4E21"/>
    <w:rsid w:val="001D3E62"/>
    <w:rsid w:val="001D5D07"/>
    <w:rsid w:val="001E3D92"/>
    <w:rsid w:val="001F2E13"/>
    <w:rsid w:val="00245BFC"/>
    <w:rsid w:val="00294C36"/>
    <w:rsid w:val="002A1BD5"/>
    <w:rsid w:val="002B06E2"/>
    <w:rsid w:val="002C21F9"/>
    <w:rsid w:val="002C77FD"/>
    <w:rsid w:val="002E70C3"/>
    <w:rsid w:val="002F79FF"/>
    <w:rsid w:val="00303314"/>
    <w:rsid w:val="00311471"/>
    <w:rsid w:val="003268D4"/>
    <w:rsid w:val="00345E8D"/>
    <w:rsid w:val="00346756"/>
    <w:rsid w:val="00393C33"/>
    <w:rsid w:val="00393C71"/>
    <w:rsid w:val="00400621"/>
    <w:rsid w:val="00406FA6"/>
    <w:rsid w:val="0041251A"/>
    <w:rsid w:val="00416F3B"/>
    <w:rsid w:val="00425902"/>
    <w:rsid w:val="004300EA"/>
    <w:rsid w:val="00447F88"/>
    <w:rsid w:val="00455E02"/>
    <w:rsid w:val="00462CDC"/>
    <w:rsid w:val="004630B5"/>
    <w:rsid w:val="00463B37"/>
    <w:rsid w:val="00464E8A"/>
    <w:rsid w:val="00465D2E"/>
    <w:rsid w:val="004707BA"/>
    <w:rsid w:val="004C1DEF"/>
    <w:rsid w:val="004D5B3E"/>
    <w:rsid w:val="00500BAE"/>
    <w:rsid w:val="00503D70"/>
    <w:rsid w:val="0050517C"/>
    <w:rsid w:val="005123BE"/>
    <w:rsid w:val="00525E29"/>
    <w:rsid w:val="00532B2B"/>
    <w:rsid w:val="00545578"/>
    <w:rsid w:val="005535F1"/>
    <w:rsid w:val="00585697"/>
    <w:rsid w:val="0059339C"/>
    <w:rsid w:val="00595B90"/>
    <w:rsid w:val="005A02AE"/>
    <w:rsid w:val="005A2822"/>
    <w:rsid w:val="005B34C5"/>
    <w:rsid w:val="005E7112"/>
    <w:rsid w:val="005F5105"/>
    <w:rsid w:val="005F52A1"/>
    <w:rsid w:val="00604CE4"/>
    <w:rsid w:val="006071EC"/>
    <w:rsid w:val="00630C7B"/>
    <w:rsid w:val="006469BD"/>
    <w:rsid w:val="0065571E"/>
    <w:rsid w:val="00655FFC"/>
    <w:rsid w:val="00691243"/>
    <w:rsid w:val="006A246E"/>
    <w:rsid w:val="006A3115"/>
    <w:rsid w:val="006B36F6"/>
    <w:rsid w:val="006B38AD"/>
    <w:rsid w:val="006B793F"/>
    <w:rsid w:val="006D502C"/>
    <w:rsid w:val="00700D05"/>
    <w:rsid w:val="007138AA"/>
    <w:rsid w:val="007251FF"/>
    <w:rsid w:val="007267DC"/>
    <w:rsid w:val="00732B1E"/>
    <w:rsid w:val="007418C9"/>
    <w:rsid w:val="00760C8D"/>
    <w:rsid w:val="0076387A"/>
    <w:rsid w:val="00771C5C"/>
    <w:rsid w:val="00780D09"/>
    <w:rsid w:val="007843EB"/>
    <w:rsid w:val="007A5B66"/>
    <w:rsid w:val="007C30C0"/>
    <w:rsid w:val="007E01BA"/>
    <w:rsid w:val="007F6443"/>
    <w:rsid w:val="007F6603"/>
    <w:rsid w:val="00822C59"/>
    <w:rsid w:val="008437B2"/>
    <w:rsid w:val="008927E9"/>
    <w:rsid w:val="008B09D9"/>
    <w:rsid w:val="008B0E47"/>
    <w:rsid w:val="008C0068"/>
    <w:rsid w:val="008C1309"/>
    <w:rsid w:val="008C60A6"/>
    <w:rsid w:val="008C6D76"/>
    <w:rsid w:val="008D6549"/>
    <w:rsid w:val="008F13CC"/>
    <w:rsid w:val="008F4217"/>
    <w:rsid w:val="0090526F"/>
    <w:rsid w:val="00906566"/>
    <w:rsid w:val="00921538"/>
    <w:rsid w:val="009226CF"/>
    <w:rsid w:val="009228B9"/>
    <w:rsid w:val="00922FC7"/>
    <w:rsid w:val="00923F20"/>
    <w:rsid w:val="00946AD1"/>
    <w:rsid w:val="00953671"/>
    <w:rsid w:val="00960E37"/>
    <w:rsid w:val="009C46B5"/>
    <w:rsid w:val="009C5A59"/>
    <w:rsid w:val="009C5BB8"/>
    <w:rsid w:val="009D3297"/>
    <w:rsid w:val="009E2854"/>
    <w:rsid w:val="009F1E4A"/>
    <w:rsid w:val="009F3E27"/>
    <w:rsid w:val="00A351FC"/>
    <w:rsid w:val="00A4127D"/>
    <w:rsid w:val="00A510A5"/>
    <w:rsid w:val="00A5162E"/>
    <w:rsid w:val="00A55B1B"/>
    <w:rsid w:val="00A55F2E"/>
    <w:rsid w:val="00A66A07"/>
    <w:rsid w:val="00A741A6"/>
    <w:rsid w:val="00A75B10"/>
    <w:rsid w:val="00A85757"/>
    <w:rsid w:val="00AD2E1E"/>
    <w:rsid w:val="00AE78E0"/>
    <w:rsid w:val="00B03D26"/>
    <w:rsid w:val="00B2302F"/>
    <w:rsid w:val="00B23886"/>
    <w:rsid w:val="00B308F4"/>
    <w:rsid w:val="00B50465"/>
    <w:rsid w:val="00B52709"/>
    <w:rsid w:val="00B5577C"/>
    <w:rsid w:val="00B572A9"/>
    <w:rsid w:val="00B903E9"/>
    <w:rsid w:val="00B956C7"/>
    <w:rsid w:val="00BA4294"/>
    <w:rsid w:val="00BB26F0"/>
    <w:rsid w:val="00BC03EB"/>
    <w:rsid w:val="00BC51BF"/>
    <w:rsid w:val="00BE23C5"/>
    <w:rsid w:val="00C074B2"/>
    <w:rsid w:val="00C2178F"/>
    <w:rsid w:val="00C4057F"/>
    <w:rsid w:val="00C43916"/>
    <w:rsid w:val="00C61C20"/>
    <w:rsid w:val="00C64796"/>
    <w:rsid w:val="00C7544E"/>
    <w:rsid w:val="00C76272"/>
    <w:rsid w:val="00C90BEB"/>
    <w:rsid w:val="00C91531"/>
    <w:rsid w:val="00CA41D1"/>
    <w:rsid w:val="00CC4112"/>
    <w:rsid w:val="00CE7A34"/>
    <w:rsid w:val="00CF4F38"/>
    <w:rsid w:val="00D020E9"/>
    <w:rsid w:val="00D0274F"/>
    <w:rsid w:val="00D02CC8"/>
    <w:rsid w:val="00D11FDB"/>
    <w:rsid w:val="00D12722"/>
    <w:rsid w:val="00D231FD"/>
    <w:rsid w:val="00D237C9"/>
    <w:rsid w:val="00D3549E"/>
    <w:rsid w:val="00D37983"/>
    <w:rsid w:val="00D53AF2"/>
    <w:rsid w:val="00D70708"/>
    <w:rsid w:val="00D73013"/>
    <w:rsid w:val="00DA034A"/>
    <w:rsid w:val="00DE2552"/>
    <w:rsid w:val="00DE7CD6"/>
    <w:rsid w:val="00DF391C"/>
    <w:rsid w:val="00E00208"/>
    <w:rsid w:val="00E14232"/>
    <w:rsid w:val="00E36624"/>
    <w:rsid w:val="00E55CA3"/>
    <w:rsid w:val="00E87C45"/>
    <w:rsid w:val="00E94DCB"/>
    <w:rsid w:val="00ED35AF"/>
    <w:rsid w:val="00ED3A06"/>
    <w:rsid w:val="00F02E1B"/>
    <w:rsid w:val="00F1388C"/>
    <w:rsid w:val="00F23659"/>
    <w:rsid w:val="00F249A0"/>
    <w:rsid w:val="00F41341"/>
    <w:rsid w:val="00F42152"/>
    <w:rsid w:val="00F43948"/>
    <w:rsid w:val="00F46AD4"/>
    <w:rsid w:val="00F46B4B"/>
    <w:rsid w:val="00F5427B"/>
    <w:rsid w:val="00F602A9"/>
    <w:rsid w:val="00F612CB"/>
    <w:rsid w:val="00F62315"/>
    <w:rsid w:val="00F709DE"/>
    <w:rsid w:val="00F750FD"/>
    <w:rsid w:val="00F87840"/>
    <w:rsid w:val="00FA1573"/>
    <w:rsid w:val="00FB2B7F"/>
    <w:rsid w:val="00FB488C"/>
    <w:rsid w:val="00FC1CA2"/>
    <w:rsid w:val="00FD57AD"/>
    <w:rsid w:val="00FF03B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paragraph">
    <w:name w:val="paragraph"/>
    <w:basedOn w:val="Normal"/>
    <w:rsid w:val="008B09D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6B38AD"/>
  </w:style>
  <w:style w:type="character" w:customStyle="1" w:styleId="eop">
    <w:name w:val="eop"/>
    <w:basedOn w:val="DefaultParagraphFont"/>
    <w:rsid w:val="006B3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38127570">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5</TotalTime>
  <Pages>7</Pages>
  <Words>568</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areth Edgell</cp:lastModifiedBy>
  <cp:revision>203</cp:revision>
  <dcterms:created xsi:type="dcterms:W3CDTF">2018-06-05T11:06:00Z</dcterms:created>
  <dcterms:modified xsi:type="dcterms:W3CDTF">2024-11-03T12:16:00Z</dcterms:modified>
</cp:coreProperties>
</file>